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FB314" w14:textId="77777777" w:rsidR="004415E1" w:rsidRPr="004415E1" w:rsidRDefault="004415E1" w:rsidP="00083BC4">
      <w:pPr>
        <w:pStyle w:val="Title"/>
        <w:ind w:left="0"/>
      </w:pPr>
    </w:p>
    <w:p w14:paraId="403A3687" w14:textId="19BF4ACE" w:rsidR="001444C5" w:rsidRPr="00D327E7" w:rsidRDefault="005E3F7D" w:rsidP="00081552">
      <w:pPr>
        <w:pStyle w:val="Title"/>
        <w:rPr>
          <w:b/>
          <w:bCs w:val="0"/>
          <w:sz w:val="48"/>
          <w:szCs w:val="56"/>
          <w:lang w:val="en-US" w:bidi="ar-SA"/>
        </w:rPr>
      </w:pPr>
      <w:r w:rsidRPr="00D327E7">
        <w:rPr>
          <w:b/>
          <w:bCs w:val="0"/>
          <w:sz w:val="48"/>
          <w:szCs w:val="56"/>
          <w:lang w:val="en-US" w:bidi="ar-SA"/>
        </w:rPr>
        <w:t xml:space="preserve">Education </w:t>
      </w:r>
      <w:r w:rsidR="00DF5205" w:rsidRPr="00D327E7">
        <w:rPr>
          <w:b/>
          <w:bCs w:val="0"/>
          <w:sz w:val="48"/>
          <w:szCs w:val="56"/>
          <w:lang w:val="en-US" w:bidi="ar-SA"/>
        </w:rPr>
        <w:t>Placement Concerns Procedure</w:t>
      </w:r>
      <w:r w:rsidR="00D40CA9" w:rsidRPr="00D327E7">
        <w:rPr>
          <w:b/>
          <w:bCs w:val="0"/>
          <w:sz w:val="48"/>
          <w:szCs w:val="56"/>
          <w:lang w:val="en-US" w:bidi="ar-SA"/>
        </w:rPr>
        <w:t>s</w:t>
      </w:r>
    </w:p>
    <w:p w14:paraId="1FB8FA2B" w14:textId="6FC13107" w:rsidR="00081552" w:rsidRDefault="00DF5205" w:rsidP="00083BC4">
      <w:pPr>
        <w:pStyle w:val="Subhead"/>
        <w:ind w:left="-284"/>
      </w:pPr>
      <w:r w:rsidRPr="00081552">
        <w:t xml:space="preserve">Level </w:t>
      </w:r>
      <w:r w:rsidR="00083BC4">
        <w:t>1</w:t>
      </w:r>
      <w:r w:rsidR="00081552" w:rsidRPr="00F238D9">
        <w:t xml:space="preserve"> </w:t>
      </w:r>
      <w:r w:rsidR="00083BC4">
        <w:t>–</w:t>
      </w:r>
      <w:r w:rsidR="00081552" w:rsidRPr="00F238D9">
        <w:t xml:space="preserve"> </w:t>
      </w:r>
      <w:r w:rsidR="00083BC4">
        <w:t>Notice of Concern Agreement</w:t>
      </w:r>
    </w:p>
    <w:tbl>
      <w:tblPr>
        <w:tblStyle w:val="TableGrid"/>
        <w:tblW w:w="1059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</w:tblGrid>
      <w:tr w:rsidR="000058D2" w:rsidRPr="003F6CDF" w14:paraId="31D3D4E8" w14:textId="77777777" w:rsidTr="00E6262B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7E330CD" w14:textId="7D28FA60" w:rsidR="000058D2" w:rsidRPr="003F6CDF" w:rsidRDefault="000058D2" w:rsidP="00E6262B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s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0058D2" w:rsidRPr="00846B5C" w14:paraId="4A69EC49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69B971C" w14:textId="77777777" w:rsidR="000058D2" w:rsidRPr="00051494" w:rsidRDefault="000058D2" w:rsidP="00E6262B">
            <w:pPr>
              <w:pStyle w:val="TABLEBOLD"/>
              <w:spacing w:after="120"/>
              <w:ind w:left="0" w:right="-7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A00C3F2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80646232"/>
                <w:placeholder>
                  <w:docPart w:val="CAA20FE2AF5746B9A5C94E43022AD74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846B5C" w14:paraId="63D96475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5C9A9066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0A277C4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47382124"/>
                <w:placeholder>
                  <w:docPart w:val="7418B879594C45C480DF2CC2FB88FA6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85E38" w:rsidRPr="00846B5C" w14:paraId="269E57CE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3682D08" w14:textId="6223737B" w:rsidR="00E85E38" w:rsidRDefault="00E85E38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E943411" w14:textId="0A6B4940" w:rsidR="00E85E38" w:rsidRPr="00493CE0" w:rsidRDefault="00493CE0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7209180"/>
                <w:placeholder>
                  <w:docPart w:val="40715B32456A444895DDE63A51A5005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E85E38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846B5C" w14:paraId="2724EDA4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5EFB692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83BBF40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8392074"/>
                <w:placeholder>
                  <w:docPart w:val="21F119C0FFAB459BAE8E8127FB443718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846B5C" w14:paraId="27332D32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EBD7BED" w14:textId="77777777" w:rsidR="000058D2" w:rsidRPr="00051494" w:rsidRDefault="000058D2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6481AA6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54756913"/>
                <w:placeholder>
                  <w:docPart w:val="AB616B3F65414F6F91FCE714FDEE1BCE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0058D2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0058D2" w:rsidRPr="00846B5C" w14:paraId="6155633C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159974D" w14:textId="77777777" w:rsidR="000058D2" w:rsidRPr="00051494" w:rsidRDefault="000058D2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50E5166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23437584"/>
                <w:placeholder>
                  <w:docPart w:val="019DC2494CE44F6C838C3B9B5A32BA2C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0058D2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0058D2" w:rsidRPr="00846B5C" w14:paraId="3D583A39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3CCE2F2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62B11D8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60820819"/>
                <w:placeholder>
                  <w:docPart w:val="BF7ED6795B444EF08B675DE51A6E730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846B5C" w14:paraId="24CD248E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1C63CFC4" w14:textId="49D62CF3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 xml:space="preserve">Date of </w:t>
            </w:r>
            <w:r w:rsidR="00507F85">
              <w:rPr>
                <w:rFonts w:ascii="Calibri Light" w:hAnsi="Calibri Light" w:cs="Calibri Light"/>
              </w:rPr>
              <w:t>Initiation</w:t>
            </w:r>
          </w:p>
        </w:tc>
        <w:tc>
          <w:tcPr>
            <w:tcW w:w="7796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3C264FB8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0364561"/>
                <w:placeholder>
                  <w:docPart w:val="EC511F2E47F54333B84E30D03A2E7521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0058D2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0058D2" w:rsidRPr="003F6CDF" w14:paraId="39B8832C" w14:textId="77777777" w:rsidTr="00E6262B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D0025D6" w14:textId="77777777" w:rsidR="000058D2" w:rsidRPr="003F6CDF" w:rsidRDefault="000058D2" w:rsidP="00E6262B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0058D2" w:rsidRPr="00051494" w14:paraId="48FC9EDE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68CEF58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17C7044C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1956096"/>
                <w:placeholder>
                  <w:docPart w:val="50F6E9E5D361403EB5410A70514875F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14:paraId="2199D890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E677A86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Location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2D43249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07292943"/>
                <w:placeholder>
                  <w:docPart w:val="BAD6F1EED9814C2BBB2DF1D0B44E6878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058D2" w:rsidRPr="00CD6317" w14:paraId="38C51E78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615CF14" w14:textId="77777777" w:rsidR="000058D2" w:rsidRPr="00051494" w:rsidRDefault="000058D2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2DB5F6AD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61909885"/>
                <w:placeholder>
                  <w:docPart w:val="92CA849F340743FCAB19D558D3187695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058D2" w14:paraId="6202725B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D2EB057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32FF624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18477518"/>
                <w:placeholder>
                  <w:docPart w:val="EDADF63FDE084352814DD7853992127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14:paraId="56A36951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2E9FE81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urriculum</w:t>
            </w:r>
            <w:r w:rsidRPr="004416F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Area/s</w:t>
            </w: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(secondary)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5D5657E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27538371"/>
                <w:placeholder>
                  <w:docPart w:val="2D2B3148C91E46A2AAF600ABB1B84AD7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051494" w14:paraId="048239C0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60C1A65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95D89F5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2168908"/>
                <w:placeholder>
                  <w:docPart w:val="A9E795257F7D499184D289ABB8B85EF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14:paraId="4C082CC8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2EE21A4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48D4E78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86374684"/>
                <w:placeholder>
                  <w:docPart w:val="83E26EAE2D39406794E1D4783C4E5B0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051494" w14:paraId="701F707D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0AAD0AA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4140C0E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5800462"/>
                <w:placeholder>
                  <w:docPart w:val="0657366D2C5E4ED8873D0C553919D35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14:paraId="6B5C08CF" w14:textId="77777777" w:rsidTr="00E6262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12B71D6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ABACD1F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8956986"/>
                <w:placeholder>
                  <w:docPart w:val="283EA161DEE74F379FE6ECAE53154BC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:rsidRPr="00051494" w14:paraId="3413D45C" w14:textId="77777777" w:rsidTr="00AC5FAC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4CADDD1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5AC7511" w14:textId="77777777" w:rsidR="000058D2" w:rsidRPr="00493CE0" w:rsidRDefault="00493CE0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2826756"/>
                <w:placeholder>
                  <w:docPart w:val="2C1FC00CA18747229AA234D03F36E41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058D2" w14:paraId="4A1DDC30" w14:textId="77777777" w:rsidTr="00AC5FAC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7C69653" w14:textId="77777777" w:rsidR="000058D2" w:rsidRPr="00051494" w:rsidRDefault="000058D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881E43E" w14:textId="77777777" w:rsidR="000058D2" w:rsidRPr="00493CE0" w:rsidRDefault="00493CE0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43295808"/>
                <w:placeholder>
                  <w:docPart w:val="C5F1B0182C444F78B5A33EE30D181AD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0058D2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1AFC5623" w14:textId="77777777" w:rsidR="00AC5FAC" w:rsidRDefault="00AC5FAC">
      <w:r>
        <w:br w:type="page"/>
      </w:r>
    </w:p>
    <w:tbl>
      <w:tblPr>
        <w:tblStyle w:val="TableGrid"/>
        <w:tblW w:w="1059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2789"/>
        <w:gridCol w:w="317"/>
        <w:gridCol w:w="154"/>
        <w:gridCol w:w="2921"/>
        <w:gridCol w:w="236"/>
        <w:gridCol w:w="82"/>
        <w:gridCol w:w="3318"/>
        <w:gridCol w:w="38"/>
        <w:gridCol w:w="34"/>
      </w:tblGrid>
      <w:tr w:rsidR="00FA7BFE" w:rsidRPr="003F6CDF" w14:paraId="5F67F02F" w14:textId="77777777" w:rsidTr="000058D2">
        <w:trPr>
          <w:gridAfter w:val="1"/>
          <w:wAfter w:w="34" w:type="dxa"/>
          <w:trHeight w:val="567"/>
          <w:jc w:val="center"/>
        </w:trPr>
        <w:tc>
          <w:tcPr>
            <w:tcW w:w="10564" w:type="dxa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8884911" w14:textId="67C5F7ED" w:rsidR="00FA7BFE" w:rsidRPr="003F6CDF" w:rsidRDefault="00A97049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Initiation of the</w:t>
            </w:r>
            <w:r w:rsidR="00DF5205" w:rsidRPr="00DF5205">
              <w:rPr>
                <w:rFonts w:ascii="Calibri Light" w:hAnsi="Calibri Light" w:cs="Calibri Light"/>
                <w:b/>
                <w:bCs/>
                <w:sz w:val="24"/>
              </w:rPr>
              <w:t xml:space="preserve"> </w:t>
            </w:r>
            <w:r w:rsidR="00E81BC4" w:rsidRPr="00E81BC4">
              <w:rPr>
                <w:rFonts w:ascii="Calibri Light" w:hAnsi="Calibri Light" w:cs="Calibri Light"/>
                <w:b/>
                <w:bCs/>
                <w:sz w:val="24"/>
              </w:rPr>
              <w:t>Notice of Concern Agreement</w:t>
            </w:r>
          </w:p>
        </w:tc>
      </w:tr>
      <w:tr w:rsidR="00DF5205" w:rsidRPr="00EF01FF" w14:paraId="47CAA273" w14:textId="77777777" w:rsidTr="00F23FA0">
        <w:trPr>
          <w:gridAfter w:val="2"/>
          <w:wAfter w:w="72" w:type="dxa"/>
          <w:trHeight w:val="3097"/>
          <w:jc w:val="center"/>
        </w:trPr>
        <w:tc>
          <w:tcPr>
            <w:tcW w:w="10526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034CB2" w14:textId="24292982" w:rsidR="00A254CD" w:rsidRDefault="00A254CD" w:rsidP="002530B7">
            <w:pPr>
              <w:spacing w:after="160"/>
            </w:pPr>
            <w:r>
              <w:t xml:space="preserve">When Level 1 concerns are identified, the </w:t>
            </w:r>
            <w:r w:rsidR="007E1E7E">
              <w:t>m</w:t>
            </w:r>
            <w:r>
              <w:t xml:space="preserve">entor and/or </w:t>
            </w:r>
            <w:r w:rsidR="00AA16B1">
              <w:t>pre-service teacher</w:t>
            </w:r>
            <w:r>
              <w:t xml:space="preserve"> must notify the </w:t>
            </w:r>
            <w:r w:rsidR="007E1E7E">
              <w:t>s</w:t>
            </w:r>
            <w:r>
              <w:t xml:space="preserve">ite </w:t>
            </w:r>
            <w:r w:rsidR="007E1E7E">
              <w:t>c</w:t>
            </w:r>
            <w:r>
              <w:t>oordinator and the allocated Professional Experience Supervisor. The Professional Experience Supervisor will facilitate the documentation of developmental goals within this Agreement.</w:t>
            </w:r>
          </w:p>
          <w:p w14:paraId="1B2DA9E8" w14:textId="794D8DD8" w:rsidR="00886770" w:rsidRDefault="00886770" w:rsidP="002530B7">
            <w:pPr>
              <w:spacing w:after="160"/>
            </w:pPr>
            <w:r>
              <w:t xml:space="preserve">These issues are typically resolved after being formally identified, documented, and discussed between the </w:t>
            </w:r>
            <w:r w:rsidR="0096395F">
              <w:t>m</w:t>
            </w:r>
            <w:r>
              <w:t xml:space="preserve">entor and the PST. The Professional Experience Supervisor is responsible for notifying the Placement Unit Coordinator about the </w:t>
            </w:r>
            <w:r w:rsidR="00166B0C">
              <w:t>p</w:t>
            </w:r>
            <w:r>
              <w:t>re-</w:t>
            </w:r>
            <w:r w:rsidR="00166B0C">
              <w:t>s</w:t>
            </w:r>
            <w:r>
              <w:t xml:space="preserve">ervice </w:t>
            </w:r>
            <w:r w:rsidR="00166B0C">
              <w:t>t</w:t>
            </w:r>
            <w:r>
              <w:t>eacher's progress against the developmental goals.</w:t>
            </w:r>
          </w:p>
          <w:p w14:paraId="74DFC662" w14:textId="62F00C43" w:rsidR="006000B6" w:rsidRPr="006000B6" w:rsidRDefault="00DF1D2C" w:rsidP="002530B7">
            <w:pPr>
              <w:spacing w:after="160" w:line="252" w:lineRule="auto"/>
              <w:contextualSpacing/>
            </w:pPr>
            <w:r>
              <w:t xml:space="preserve">The </w:t>
            </w:r>
            <w:r w:rsidR="00166B0C">
              <w:t>p</w:t>
            </w:r>
            <w:r w:rsidR="00AA16B1">
              <w:t>re-service teacher</w:t>
            </w:r>
            <w:r>
              <w:t xml:space="preserve"> has a five-day period to address the concerns. </w:t>
            </w:r>
            <w:r w:rsidR="00886770">
              <w:t xml:space="preserve">If concerns persist or escalate after the Notice of Concern Agreement is signed and actioned, the </w:t>
            </w:r>
            <w:r w:rsidR="00166B0C">
              <w:t>m</w:t>
            </w:r>
            <w:r w:rsidR="00886770">
              <w:t>entor must contact the Professional Experience Supervisor immediately to initiate a Level 2 Targeted Support Plan.</w:t>
            </w:r>
          </w:p>
        </w:tc>
      </w:tr>
      <w:tr w:rsidR="00CD3D90" w:rsidRPr="00A06B04" w14:paraId="49ECB9B6" w14:textId="77777777" w:rsidTr="000058D2">
        <w:trPr>
          <w:trHeight w:val="567"/>
          <w:jc w:val="center"/>
        </w:trPr>
        <w:tc>
          <w:tcPr>
            <w:tcW w:w="10598" w:type="dxa"/>
            <w:gridSpan w:val="10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7621C84" w14:textId="5E9F64B1" w:rsidR="00CD3D90" w:rsidRDefault="004869C3" w:rsidP="00DF5205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t>Developmental Goals</w:t>
            </w:r>
          </w:p>
        </w:tc>
      </w:tr>
      <w:tr w:rsidR="004869C3" w:rsidRPr="00081552" w14:paraId="5A1362BC" w14:textId="77777777" w:rsidTr="00F23FA0">
        <w:trPr>
          <w:trHeight w:val="567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B89F5E9" w14:textId="0064009E" w:rsidR="004869C3" w:rsidRPr="002C6A0F" w:rsidRDefault="004869C3" w:rsidP="00DF1D2C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2C6A0F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s</w:t>
            </w:r>
          </w:p>
        </w:tc>
        <w:tc>
          <w:tcPr>
            <w:tcW w:w="310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62E558C" w14:textId="18636AB3" w:rsidR="004869C3" w:rsidRPr="002C6A0F" w:rsidRDefault="004869C3" w:rsidP="00DF1D2C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2C6A0F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Concerns</w:t>
            </w:r>
          </w:p>
        </w:tc>
        <w:tc>
          <w:tcPr>
            <w:tcW w:w="3393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E79A466" w14:textId="77777777" w:rsidR="004869C3" w:rsidRPr="002C6A0F" w:rsidRDefault="004869C3" w:rsidP="00DF1D2C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</w:rPr>
            </w:pPr>
            <w:r w:rsidRPr="002C6A0F">
              <w:rPr>
                <w:rFonts w:ascii="Calibri Light" w:hAnsi="Calibri Light" w:cs="Calibri Light"/>
                <w:b/>
                <w:bCs/>
                <w:color w:val="FFFFFF" w:themeColor="background1"/>
              </w:rPr>
              <w:t>Responsibilities- Who will do what?</w:t>
            </w:r>
          </w:p>
        </w:tc>
        <w:tc>
          <w:tcPr>
            <w:tcW w:w="339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A94D09A" w14:textId="3E6EF3F4" w:rsidR="004869C3" w:rsidRPr="002C6A0F" w:rsidRDefault="00682D66" w:rsidP="00DF1D2C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</w:rPr>
            </w:pPr>
            <w:r w:rsidRPr="002C6A0F">
              <w:rPr>
                <w:rFonts w:ascii="Calibri Light" w:hAnsi="Calibri Light" w:cs="Calibri Light"/>
                <w:b/>
                <w:bCs/>
                <w:color w:val="FFFFFF" w:themeColor="background1"/>
              </w:rPr>
              <w:t>Resolution</w:t>
            </w:r>
          </w:p>
        </w:tc>
      </w:tr>
      <w:tr w:rsidR="004869C3" w:rsidRPr="00051494" w14:paraId="1EAA2A97" w14:textId="77777777" w:rsidTr="002343BC">
        <w:trPr>
          <w:trHeight w:val="96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4BFA861" w14:textId="77777777" w:rsidR="004869C3" w:rsidRPr="00051494" w:rsidRDefault="004869C3" w:rsidP="004869C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326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7AB6229" w14:textId="6C917F8A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1276459"/>
                <w:placeholder>
                  <w:docPart w:val="3DD3CFD89FFF4A348D2260DE04B125AA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490256462"/>
                    <w:placeholder>
                      <w:docPart w:val="000DBA1F735C4B5286048707A6A95C1D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15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2DE2081" w14:textId="04CEAD29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844516369"/>
                <w:placeholder>
                  <w:docPart w:val="6EEDAB1F3A494F0E969031F2A86E0503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768513998"/>
                    <w:placeholder>
                      <w:docPart w:val="1197BFAF75924F3F9ECB3B3F896BE70A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47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4E19F54" w14:textId="5FB13DD7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54174785"/>
                <w:placeholder>
                  <w:docPart w:val="8B5BA679B28F411C9699B0DA58C7AECF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037549806"/>
                    <w:placeholder>
                      <w:docPart w:val="022B6B9579884D1FBB58801D96AD30CF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4869C3" w:rsidRPr="00051494" w14:paraId="3D4F7648" w14:textId="77777777" w:rsidTr="002343BC">
        <w:trPr>
          <w:trHeight w:val="96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130AADE" w14:textId="77777777" w:rsidR="004869C3" w:rsidRPr="00051494" w:rsidRDefault="004869C3" w:rsidP="004869C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326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317A91E" w14:textId="7641504C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123750260"/>
                <w:placeholder>
                  <w:docPart w:val="C2EE085A1344460B83CECDDD3551556F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233046150"/>
                    <w:placeholder>
                      <w:docPart w:val="232F1778672647FC9FCA2926F07F2653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15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2224A2A5" w14:textId="4AB6B333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08165137"/>
                <w:placeholder>
                  <w:docPart w:val="DFF92B3EB84A4962AB36A4F72F474700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581512054"/>
                    <w:placeholder>
                      <w:docPart w:val="BAD48E47601A4810A9FD5D448E6C79B8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47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DBFACA7" w14:textId="5CF1EE0E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60897932"/>
                <w:placeholder>
                  <w:docPart w:val="70F9690C6E92419E908EA7BB01222D74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570413434"/>
                    <w:placeholder>
                      <w:docPart w:val="BF61C13F9E0F45318EF8D2A708AC215E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4869C3" w:rsidRPr="00A06B04" w14:paraId="0904D9F9" w14:textId="77777777" w:rsidTr="002343BC">
        <w:trPr>
          <w:trHeight w:val="96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C798C7D" w14:textId="77777777" w:rsidR="004869C3" w:rsidRPr="00051494" w:rsidRDefault="004869C3" w:rsidP="004869C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E0F5334" w14:textId="10227004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46802329"/>
                <w:placeholder>
                  <w:docPart w:val="0F2ED50525EF4E0AB01635654BCF7F54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375967985"/>
                    <w:placeholder>
                      <w:docPart w:val="4EFF2CAACEBB48DBAD048AE679D4DD4F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15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1B1F0E6" w14:textId="3E8ED8BA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13724328"/>
                <w:placeholder>
                  <w:docPart w:val="ABC6CF27AF0C4ECDA98A70184B7DBA27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940782951"/>
                    <w:placeholder>
                      <w:docPart w:val="CDF7174814BD485EACC8CBDECF31DF2C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47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CF7C9C8" w14:textId="6F02B2E3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17038337"/>
                <w:placeholder>
                  <w:docPart w:val="FA858B26D7114B45A00CF6EE8C31D14C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461075463"/>
                    <w:placeholder>
                      <w:docPart w:val="525F64C2ACEE4BB3A725BA3554A1B118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4869C3" w:rsidRPr="00A06B04" w14:paraId="621819A2" w14:textId="77777777" w:rsidTr="002343BC">
        <w:trPr>
          <w:trHeight w:val="96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A2AD08B" w14:textId="77777777" w:rsidR="004869C3" w:rsidRPr="00051494" w:rsidRDefault="004869C3" w:rsidP="004869C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326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78F28FA" w14:textId="6E155062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551066199"/>
                <w:placeholder>
                  <w:docPart w:val="40E1A0E82A8B4442915C071F499112ED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389158090"/>
                    <w:placeholder>
                      <w:docPart w:val="38B8DB9A1A404EAAA994DB9E7165FD8E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15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6A2ADEFF" w14:textId="720EA4E3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46844192"/>
                <w:placeholder>
                  <w:docPart w:val="FE5370C114424202B2A1AB36252C1217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776666503"/>
                    <w:placeholder>
                      <w:docPart w:val="AEE288A6E53B461B87D90E244DCE1141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47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A23FFC6" w14:textId="6E6FC9AB" w:rsidR="004869C3" w:rsidRPr="00493CE0" w:rsidRDefault="00493CE0" w:rsidP="004869C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4690621"/>
                <w:placeholder>
                  <w:docPart w:val="A65097CD742D45D6A0C480F462E54635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2111116664"/>
                    <w:placeholder>
                      <w:docPart w:val="000F9ACBC24D4ADABC718DBDBDBF61D3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A77E7" w:rsidRPr="00493CE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682D66" w:rsidRPr="00A06B04" w14:paraId="4085A9A5" w14:textId="77777777" w:rsidTr="000058D2">
        <w:trPr>
          <w:trHeight w:val="567"/>
          <w:jc w:val="center"/>
        </w:trPr>
        <w:tc>
          <w:tcPr>
            <w:tcW w:w="10598" w:type="dxa"/>
            <w:gridSpan w:val="10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77277A24" w14:textId="53FFB578" w:rsidR="00682D66" w:rsidRDefault="00682D66" w:rsidP="004869C3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 w:rsidRPr="00682D66">
              <w:rPr>
                <w:b/>
                <w:bCs/>
                <w:color w:val="FFFFFF" w:themeColor="background1"/>
                <w:szCs w:val="22"/>
              </w:rPr>
              <w:t>Additional Comments</w:t>
            </w:r>
          </w:p>
        </w:tc>
      </w:tr>
      <w:tr w:rsidR="00682D66" w:rsidRPr="00A06B04" w14:paraId="6637A742" w14:textId="77777777" w:rsidTr="00126818">
        <w:trPr>
          <w:trHeight w:val="964"/>
          <w:jc w:val="center"/>
        </w:trPr>
        <w:tc>
          <w:tcPr>
            <w:tcW w:w="10598" w:type="dxa"/>
            <w:gridSpan w:val="10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E94CE4" w14:textId="38009E58" w:rsidR="00682D66" w:rsidRDefault="00493CE0" w:rsidP="00126818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71145C6C00CF4C03824D1FEB38E9344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D7C6A" w:rsidRPr="00493CE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869C3" w:rsidRPr="00051494" w14:paraId="412F9B3B" w14:textId="77777777" w:rsidTr="000058D2">
        <w:trPr>
          <w:trHeight w:val="567"/>
          <w:jc w:val="center"/>
        </w:trPr>
        <w:tc>
          <w:tcPr>
            <w:tcW w:w="10598" w:type="dxa"/>
            <w:gridSpan w:val="10"/>
            <w:tcBorders>
              <w:top w:val="nil"/>
            </w:tcBorders>
            <w:shd w:val="clear" w:color="auto" w:fill="002060"/>
          </w:tcPr>
          <w:p w14:paraId="5E24B48E" w14:textId="21AFF01F" w:rsidR="004869C3" w:rsidRPr="00051494" w:rsidRDefault="004869C3" w:rsidP="004869C3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E7082E">
              <w:rPr>
                <w:rFonts w:ascii="Calibri Light" w:hAnsi="Calibri Light" w:cs="Calibri Light"/>
                <w:b/>
                <w:color w:val="auto"/>
                <w:szCs w:val="22"/>
              </w:rPr>
              <w:t xml:space="preserve">Signature Confirmation </w:t>
            </w:r>
          </w:p>
        </w:tc>
      </w:tr>
      <w:tr w:rsidR="004869C3" w:rsidRPr="00051494" w14:paraId="5B5452F8" w14:textId="77777777" w:rsidTr="00F23FA0">
        <w:trPr>
          <w:trHeight w:val="499"/>
          <w:jc w:val="center"/>
        </w:trPr>
        <w:tc>
          <w:tcPr>
            <w:tcW w:w="3498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5A62F2A2" w14:textId="77777777" w:rsidR="004869C3" w:rsidRPr="00051494" w:rsidRDefault="004869C3" w:rsidP="004869C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476759553"/>
              <w:showingPlcHdr/>
              <w:picture/>
            </w:sdtPr>
            <w:sdtEndPr/>
            <w:sdtContent>
              <w:p w14:paraId="210326A4" w14:textId="77777777" w:rsidR="004869C3" w:rsidRPr="00051494" w:rsidRDefault="004869C3" w:rsidP="004869C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67DDA854" wp14:editId="6F95B973">
                      <wp:extent cx="1684020" cy="571500"/>
                      <wp:effectExtent l="0" t="0" r="0" b="0"/>
                      <wp:docPr id="1024775049" name="Picture 1024775049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392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10EE29BD" w14:textId="77777777" w:rsidR="004869C3" w:rsidRPr="00051494" w:rsidRDefault="004869C3" w:rsidP="004869C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062762563"/>
              <w:showingPlcHdr/>
              <w:picture/>
            </w:sdtPr>
            <w:sdtEndPr/>
            <w:sdtContent>
              <w:p w14:paraId="1BC3E811" w14:textId="77777777" w:rsidR="004869C3" w:rsidRPr="00051494" w:rsidRDefault="004869C3" w:rsidP="004869C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7F15FBA" wp14:editId="5DF86A9C">
                      <wp:extent cx="1684020" cy="571500"/>
                      <wp:effectExtent l="0" t="0" r="0" b="0"/>
                      <wp:docPr id="2022808494" name="Picture 202280849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708" w:type="dxa"/>
            <w:gridSpan w:val="5"/>
            <w:tcBorders>
              <w:bottom w:val="single" w:sz="4" w:space="0" w:color="FFFFFF" w:themeColor="background1"/>
            </w:tcBorders>
            <w:vAlign w:val="center"/>
          </w:tcPr>
          <w:p w14:paraId="45AA94B0" w14:textId="3453A3A1" w:rsidR="004869C3" w:rsidRPr="00051494" w:rsidRDefault="004869C3" w:rsidP="004869C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te Coordinato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62605097"/>
              <w:showingPlcHdr/>
              <w:picture/>
            </w:sdtPr>
            <w:sdtEndPr/>
            <w:sdtContent>
              <w:p w14:paraId="3C170CD6" w14:textId="77777777" w:rsidR="004869C3" w:rsidRPr="00051494" w:rsidRDefault="004869C3" w:rsidP="004869C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2BFB3F1" wp14:editId="1E1ECA00">
                      <wp:extent cx="1684020" cy="571500"/>
                      <wp:effectExtent l="0" t="0" r="0" b="0"/>
                      <wp:docPr id="120868997" name="Picture 12086899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0868997" name="Picture 120868997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8A4095" w:rsidRPr="00051494" w14:paraId="7061A1C2" w14:textId="77777777" w:rsidTr="00F23FA0">
        <w:trPr>
          <w:trHeight w:val="83"/>
          <w:jc w:val="center"/>
        </w:trPr>
        <w:tc>
          <w:tcPr>
            <w:tcW w:w="3498" w:type="dxa"/>
            <w:gridSpan w:val="2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068C3B9" w14:textId="49ED9C9E" w:rsidR="008A4095" w:rsidRPr="00493CE0" w:rsidRDefault="00493CE0" w:rsidP="004869C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61953348"/>
                <w:placeholder>
                  <w:docPart w:val="B9D7135BB6614125B016400D188F24D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8A4095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392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2E297D9B" w14:textId="06585C09" w:rsidR="008A4095" w:rsidRPr="00493CE0" w:rsidRDefault="00493CE0" w:rsidP="004869C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630251"/>
                <w:placeholder>
                  <w:docPart w:val="94707D9A51EA431C819C51EC22F1509F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8A4095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708" w:type="dxa"/>
            <w:gridSpan w:val="5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8C45E48" w14:textId="64D9FA74" w:rsidR="008A4095" w:rsidRPr="00493CE0" w:rsidRDefault="00493CE0" w:rsidP="004869C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50273161"/>
                <w:placeholder>
                  <w:docPart w:val="90674B9A42BD4086A9C3D37695671368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8A4095" w:rsidRPr="00493CE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4869C3" w:rsidRPr="00051494" w14:paraId="0ED3A13F" w14:textId="77777777" w:rsidTr="000058D2">
        <w:trPr>
          <w:trHeight w:val="83"/>
          <w:jc w:val="center"/>
        </w:trPr>
        <w:tc>
          <w:tcPr>
            <w:tcW w:w="10598" w:type="dxa"/>
            <w:gridSpan w:val="10"/>
          </w:tcPr>
          <w:p w14:paraId="4CFFDD25" w14:textId="598E9A1F" w:rsidR="004869C3" w:rsidRPr="00051494" w:rsidRDefault="004869C3" w:rsidP="004869C3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 </w:t>
            </w:r>
            <w:r w:rsidR="008745D4">
              <w:rPr>
                <w:rFonts w:ascii="Calibri Light" w:hAnsi="Calibri Light" w:cs="Calibri Light"/>
                <w:sz w:val="20"/>
                <w:szCs w:val="20"/>
              </w:rPr>
              <w:t>agreemen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, the </w:t>
            </w:r>
            <w:r w:rsidR="00FB5F56"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re-service teacher agrees to upload the </w:t>
            </w:r>
            <w:r w:rsidR="00A17A8D">
              <w:rPr>
                <w:rFonts w:ascii="Calibri Light" w:hAnsi="Calibri Light" w:cs="Calibri Light"/>
                <w:sz w:val="20"/>
                <w:szCs w:val="20"/>
              </w:rPr>
              <w:t>agreemen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</w:t>
            </w:r>
            <w:r w:rsidR="00120AA1">
              <w:rPr>
                <w:rFonts w:ascii="Calibri Light" w:hAnsi="Calibri Light" w:cs="Calibri Light"/>
                <w:sz w:val="20"/>
                <w:szCs w:val="20"/>
              </w:rPr>
              <w:t>Associate Dean – WIL</w:t>
            </w:r>
            <w:r w:rsidR="00293BC0">
              <w:rPr>
                <w:rFonts w:ascii="Calibri Light" w:hAnsi="Calibri Light" w:cs="Calibri Light"/>
                <w:sz w:val="20"/>
                <w:szCs w:val="20"/>
              </w:rPr>
              <w:t>,</w:t>
            </w:r>
            <w:r w:rsidR="00120A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Placement Unit Coordinator, mentor/s, </w:t>
            </w:r>
            <w:hyperlink r:id="rId12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validation. Ensure the report is uploaded before emailing.</w:t>
            </w:r>
          </w:p>
        </w:tc>
      </w:tr>
    </w:tbl>
    <w:p w14:paraId="7807DB64" w14:textId="77777777" w:rsidR="00D25BDB" w:rsidRPr="00710665" w:rsidRDefault="00D25BDB" w:rsidP="00DA18EC"/>
    <w:sectPr w:rsidR="00D25BDB" w:rsidRPr="00710665" w:rsidSect="00C52007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483B6" w14:textId="77777777" w:rsidR="007374C8" w:rsidRDefault="007374C8" w:rsidP="00452E05">
      <w:r>
        <w:separator/>
      </w:r>
    </w:p>
  </w:endnote>
  <w:endnote w:type="continuationSeparator" w:id="0">
    <w:p w14:paraId="19FB781F" w14:textId="77777777" w:rsidR="007374C8" w:rsidRDefault="007374C8" w:rsidP="00452E05">
      <w:r>
        <w:continuationSeparator/>
      </w:r>
    </w:p>
  </w:endnote>
  <w:endnote w:type="continuationNotice" w:id="1">
    <w:p w14:paraId="1B60FF62" w14:textId="77777777" w:rsidR="007374C8" w:rsidRDefault="007374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AFE0B" w14:textId="77777777" w:rsidR="007374C8" w:rsidRDefault="007374C8" w:rsidP="00452E05">
      <w:r>
        <w:separator/>
      </w:r>
    </w:p>
  </w:footnote>
  <w:footnote w:type="continuationSeparator" w:id="0">
    <w:p w14:paraId="08ED2080" w14:textId="77777777" w:rsidR="007374C8" w:rsidRDefault="007374C8" w:rsidP="00452E05">
      <w:r>
        <w:continuationSeparator/>
      </w:r>
    </w:p>
  </w:footnote>
  <w:footnote w:type="continuationNotice" w:id="1">
    <w:p w14:paraId="268A8802" w14:textId="77777777" w:rsidR="007374C8" w:rsidRDefault="007374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493CE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493CE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493CE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404906"/>
    <w:multiLevelType w:val="hybridMultilevel"/>
    <w:tmpl w:val="6E0E71B8"/>
    <w:lvl w:ilvl="0" w:tplc="0C09000F">
      <w:start w:val="1"/>
      <w:numFmt w:val="decimal"/>
      <w:lvlText w:val="%1."/>
      <w:lvlJc w:val="left"/>
      <w:pPr>
        <w:ind w:left="781" w:hanging="360"/>
      </w:pPr>
    </w:lvl>
    <w:lvl w:ilvl="1" w:tplc="0C090019" w:tentative="1">
      <w:start w:val="1"/>
      <w:numFmt w:val="lowerLetter"/>
      <w:lvlText w:val="%2."/>
      <w:lvlJc w:val="left"/>
      <w:pPr>
        <w:ind w:left="1501" w:hanging="360"/>
      </w:pPr>
    </w:lvl>
    <w:lvl w:ilvl="2" w:tplc="0C09001B" w:tentative="1">
      <w:start w:val="1"/>
      <w:numFmt w:val="lowerRoman"/>
      <w:lvlText w:val="%3."/>
      <w:lvlJc w:val="right"/>
      <w:pPr>
        <w:ind w:left="2221" w:hanging="180"/>
      </w:pPr>
    </w:lvl>
    <w:lvl w:ilvl="3" w:tplc="0C09000F" w:tentative="1">
      <w:start w:val="1"/>
      <w:numFmt w:val="decimal"/>
      <w:lvlText w:val="%4."/>
      <w:lvlJc w:val="left"/>
      <w:pPr>
        <w:ind w:left="2941" w:hanging="360"/>
      </w:pPr>
    </w:lvl>
    <w:lvl w:ilvl="4" w:tplc="0C090019" w:tentative="1">
      <w:start w:val="1"/>
      <w:numFmt w:val="lowerLetter"/>
      <w:lvlText w:val="%5."/>
      <w:lvlJc w:val="left"/>
      <w:pPr>
        <w:ind w:left="3661" w:hanging="360"/>
      </w:pPr>
    </w:lvl>
    <w:lvl w:ilvl="5" w:tplc="0C09001B" w:tentative="1">
      <w:start w:val="1"/>
      <w:numFmt w:val="lowerRoman"/>
      <w:lvlText w:val="%6."/>
      <w:lvlJc w:val="right"/>
      <w:pPr>
        <w:ind w:left="4381" w:hanging="180"/>
      </w:pPr>
    </w:lvl>
    <w:lvl w:ilvl="6" w:tplc="0C09000F" w:tentative="1">
      <w:start w:val="1"/>
      <w:numFmt w:val="decimal"/>
      <w:lvlText w:val="%7."/>
      <w:lvlJc w:val="left"/>
      <w:pPr>
        <w:ind w:left="5101" w:hanging="360"/>
      </w:pPr>
    </w:lvl>
    <w:lvl w:ilvl="7" w:tplc="0C090019" w:tentative="1">
      <w:start w:val="1"/>
      <w:numFmt w:val="lowerLetter"/>
      <w:lvlText w:val="%8."/>
      <w:lvlJc w:val="left"/>
      <w:pPr>
        <w:ind w:left="5821" w:hanging="360"/>
      </w:pPr>
    </w:lvl>
    <w:lvl w:ilvl="8" w:tplc="0C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52A30"/>
    <w:multiLevelType w:val="hybridMultilevel"/>
    <w:tmpl w:val="56BCD4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2F3E31"/>
    <w:multiLevelType w:val="hybridMultilevel"/>
    <w:tmpl w:val="522AA7F2"/>
    <w:lvl w:ilvl="0" w:tplc="B1F0DC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AC34F0"/>
    <w:multiLevelType w:val="hybridMultilevel"/>
    <w:tmpl w:val="29D43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27436E"/>
    <w:multiLevelType w:val="hybridMultilevel"/>
    <w:tmpl w:val="ADD69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867057948">
    <w:abstractNumId w:val="0"/>
  </w:num>
  <w:num w:numId="2" w16cid:durableId="793334456">
    <w:abstractNumId w:val="1"/>
  </w:num>
  <w:num w:numId="3" w16cid:durableId="1799295317">
    <w:abstractNumId w:val="2"/>
  </w:num>
  <w:num w:numId="4" w16cid:durableId="745684072">
    <w:abstractNumId w:val="3"/>
  </w:num>
  <w:num w:numId="5" w16cid:durableId="1161626704">
    <w:abstractNumId w:val="8"/>
  </w:num>
  <w:num w:numId="6" w16cid:durableId="1379358240">
    <w:abstractNumId w:val="4"/>
  </w:num>
  <w:num w:numId="7" w16cid:durableId="1375231637">
    <w:abstractNumId w:val="5"/>
  </w:num>
  <w:num w:numId="8" w16cid:durableId="1745561990">
    <w:abstractNumId w:val="6"/>
  </w:num>
  <w:num w:numId="9" w16cid:durableId="538279718">
    <w:abstractNumId w:val="7"/>
  </w:num>
  <w:num w:numId="10" w16cid:durableId="1700544516">
    <w:abstractNumId w:val="9"/>
  </w:num>
  <w:num w:numId="11" w16cid:durableId="1651403926">
    <w:abstractNumId w:val="12"/>
  </w:num>
  <w:num w:numId="12" w16cid:durableId="174731858">
    <w:abstractNumId w:val="21"/>
  </w:num>
  <w:num w:numId="13" w16cid:durableId="1103648643">
    <w:abstractNumId w:val="23"/>
  </w:num>
  <w:num w:numId="14" w16cid:durableId="79304013">
    <w:abstractNumId w:val="22"/>
  </w:num>
  <w:num w:numId="15" w16cid:durableId="2070036140">
    <w:abstractNumId w:val="14"/>
  </w:num>
  <w:num w:numId="16" w16cid:durableId="1503081122">
    <w:abstractNumId w:val="16"/>
  </w:num>
  <w:num w:numId="17" w16cid:durableId="1633822228">
    <w:abstractNumId w:val="13"/>
  </w:num>
  <w:num w:numId="18" w16cid:durableId="864171905">
    <w:abstractNumId w:val="10"/>
  </w:num>
  <w:num w:numId="19" w16cid:durableId="1647855108">
    <w:abstractNumId w:val="18"/>
  </w:num>
  <w:num w:numId="20" w16cid:durableId="1360551036">
    <w:abstractNumId w:val="20"/>
  </w:num>
  <w:num w:numId="21" w16cid:durableId="821047331">
    <w:abstractNumId w:val="17"/>
  </w:num>
  <w:num w:numId="22" w16cid:durableId="630482204">
    <w:abstractNumId w:val="15"/>
  </w:num>
  <w:num w:numId="23" w16cid:durableId="481510967">
    <w:abstractNumId w:val="11"/>
  </w:num>
  <w:num w:numId="24" w16cid:durableId="15704205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CyDmfpc6JYJkiwVsK6spnCfh+iPlem37+FBmZpvzNCz6LgIX81iwI5/Fz2gphdycQj6WTvOR0nYcvmaJY+EHw==" w:salt="Q3Zo6Q6rhC+NhPylrVjtF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E14"/>
    <w:rsid w:val="000058D2"/>
    <w:rsid w:val="00007598"/>
    <w:rsid w:val="00011C65"/>
    <w:rsid w:val="000205DF"/>
    <w:rsid w:val="00020954"/>
    <w:rsid w:val="00023AA3"/>
    <w:rsid w:val="00027256"/>
    <w:rsid w:val="00032013"/>
    <w:rsid w:val="000332D9"/>
    <w:rsid w:val="00040E08"/>
    <w:rsid w:val="00040E81"/>
    <w:rsid w:val="00047135"/>
    <w:rsid w:val="00050A97"/>
    <w:rsid w:val="00051494"/>
    <w:rsid w:val="000545F0"/>
    <w:rsid w:val="0005796B"/>
    <w:rsid w:val="0006169F"/>
    <w:rsid w:val="00062E5F"/>
    <w:rsid w:val="00064536"/>
    <w:rsid w:val="00065333"/>
    <w:rsid w:val="000657F2"/>
    <w:rsid w:val="00081552"/>
    <w:rsid w:val="00083BC4"/>
    <w:rsid w:val="00085A98"/>
    <w:rsid w:val="00095DEF"/>
    <w:rsid w:val="0009726C"/>
    <w:rsid w:val="000A3159"/>
    <w:rsid w:val="000A5A01"/>
    <w:rsid w:val="000A5FDC"/>
    <w:rsid w:val="000A61B3"/>
    <w:rsid w:val="000A670B"/>
    <w:rsid w:val="000A7A50"/>
    <w:rsid w:val="000B0B73"/>
    <w:rsid w:val="000B2235"/>
    <w:rsid w:val="000B46C6"/>
    <w:rsid w:val="000B62D9"/>
    <w:rsid w:val="000C3A26"/>
    <w:rsid w:val="000D052F"/>
    <w:rsid w:val="000D6105"/>
    <w:rsid w:val="000D68D5"/>
    <w:rsid w:val="000E6B83"/>
    <w:rsid w:val="000F6699"/>
    <w:rsid w:val="000F793D"/>
    <w:rsid w:val="000F7D09"/>
    <w:rsid w:val="00100306"/>
    <w:rsid w:val="00102E2F"/>
    <w:rsid w:val="00104D1E"/>
    <w:rsid w:val="00106CD2"/>
    <w:rsid w:val="00107A0C"/>
    <w:rsid w:val="00110076"/>
    <w:rsid w:val="0011336C"/>
    <w:rsid w:val="00116CBB"/>
    <w:rsid w:val="00120AA1"/>
    <w:rsid w:val="001244D6"/>
    <w:rsid w:val="00126818"/>
    <w:rsid w:val="00127477"/>
    <w:rsid w:val="00133C3A"/>
    <w:rsid w:val="00136FD7"/>
    <w:rsid w:val="00141BB2"/>
    <w:rsid w:val="001422BD"/>
    <w:rsid w:val="00143A16"/>
    <w:rsid w:val="001444C5"/>
    <w:rsid w:val="00151AD0"/>
    <w:rsid w:val="00154418"/>
    <w:rsid w:val="0015560D"/>
    <w:rsid w:val="001625E4"/>
    <w:rsid w:val="00166B0C"/>
    <w:rsid w:val="0016714D"/>
    <w:rsid w:val="0018310B"/>
    <w:rsid w:val="001912E6"/>
    <w:rsid w:val="00193E12"/>
    <w:rsid w:val="001A7555"/>
    <w:rsid w:val="001B417E"/>
    <w:rsid w:val="001B541E"/>
    <w:rsid w:val="001B5BCC"/>
    <w:rsid w:val="001C5F07"/>
    <w:rsid w:val="001E120D"/>
    <w:rsid w:val="001E752C"/>
    <w:rsid w:val="002041B5"/>
    <w:rsid w:val="00206A38"/>
    <w:rsid w:val="00211B20"/>
    <w:rsid w:val="00213D1E"/>
    <w:rsid w:val="00216631"/>
    <w:rsid w:val="002200F7"/>
    <w:rsid w:val="0022011B"/>
    <w:rsid w:val="00221800"/>
    <w:rsid w:val="002306D7"/>
    <w:rsid w:val="002343BC"/>
    <w:rsid w:val="00240AC8"/>
    <w:rsid w:val="00243153"/>
    <w:rsid w:val="0024625F"/>
    <w:rsid w:val="00247CFD"/>
    <w:rsid w:val="002530B7"/>
    <w:rsid w:val="00271459"/>
    <w:rsid w:val="00272219"/>
    <w:rsid w:val="00272BE0"/>
    <w:rsid w:val="0028001A"/>
    <w:rsid w:val="00280F96"/>
    <w:rsid w:val="00282BD1"/>
    <w:rsid w:val="00291941"/>
    <w:rsid w:val="00291BBB"/>
    <w:rsid w:val="00293BC0"/>
    <w:rsid w:val="002953DE"/>
    <w:rsid w:val="00295C40"/>
    <w:rsid w:val="00295D58"/>
    <w:rsid w:val="0029790B"/>
    <w:rsid w:val="002A0B28"/>
    <w:rsid w:val="002A11AC"/>
    <w:rsid w:val="002A2A86"/>
    <w:rsid w:val="002B4542"/>
    <w:rsid w:val="002C1574"/>
    <w:rsid w:val="002C2154"/>
    <w:rsid w:val="002C42DD"/>
    <w:rsid w:val="002C6A0F"/>
    <w:rsid w:val="002C78FC"/>
    <w:rsid w:val="002C7B7C"/>
    <w:rsid w:val="002D4DEB"/>
    <w:rsid w:val="002D730F"/>
    <w:rsid w:val="002F6391"/>
    <w:rsid w:val="00300AD3"/>
    <w:rsid w:val="00302714"/>
    <w:rsid w:val="00305856"/>
    <w:rsid w:val="00306AFE"/>
    <w:rsid w:val="00310A7A"/>
    <w:rsid w:val="003133E1"/>
    <w:rsid w:val="00314AC6"/>
    <w:rsid w:val="0031601C"/>
    <w:rsid w:val="003163AD"/>
    <w:rsid w:val="00316BDE"/>
    <w:rsid w:val="0031772B"/>
    <w:rsid w:val="00317E84"/>
    <w:rsid w:val="00320691"/>
    <w:rsid w:val="00323B91"/>
    <w:rsid w:val="00330645"/>
    <w:rsid w:val="00330C86"/>
    <w:rsid w:val="0033509C"/>
    <w:rsid w:val="00335B5C"/>
    <w:rsid w:val="0034731D"/>
    <w:rsid w:val="00347E6A"/>
    <w:rsid w:val="0035106C"/>
    <w:rsid w:val="00352968"/>
    <w:rsid w:val="00357BE8"/>
    <w:rsid w:val="0036508E"/>
    <w:rsid w:val="0036527D"/>
    <w:rsid w:val="0037485F"/>
    <w:rsid w:val="0038277E"/>
    <w:rsid w:val="00384C2A"/>
    <w:rsid w:val="00393EDD"/>
    <w:rsid w:val="00397830"/>
    <w:rsid w:val="003A085B"/>
    <w:rsid w:val="003A0F65"/>
    <w:rsid w:val="003A21B9"/>
    <w:rsid w:val="003A5B9A"/>
    <w:rsid w:val="003A65AD"/>
    <w:rsid w:val="003B7DB9"/>
    <w:rsid w:val="003C4BB8"/>
    <w:rsid w:val="003C6B80"/>
    <w:rsid w:val="003C74CD"/>
    <w:rsid w:val="003D0C07"/>
    <w:rsid w:val="003D5523"/>
    <w:rsid w:val="003E0E4F"/>
    <w:rsid w:val="003E142A"/>
    <w:rsid w:val="003E2211"/>
    <w:rsid w:val="003E30BF"/>
    <w:rsid w:val="003E747C"/>
    <w:rsid w:val="003F0ADA"/>
    <w:rsid w:val="003F1555"/>
    <w:rsid w:val="003F39D7"/>
    <w:rsid w:val="003F5E22"/>
    <w:rsid w:val="003F6CDF"/>
    <w:rsid w:val="003F7F70"/>
    <w:rsid w:val="0040356F"/>
    <w:rsid w:val="00403FCD"/>
    <w:rsid w:val="004078D7"/>
    <w:rsid w:val="00412847"/>
    <w:rsid w:val="0041309E"/>
    <w:rsid w:val="004135F6"/>
    <w:rsid w:val="004143A5"/>
    <w:rsid w:val="004153A0"/>
    <w:rsid w:val="00420B31"/>
    <w:rsid w:val="00423253"/>
    <w:rsid w:val="00423AAB"/>
    <w:rsid w:val="00423F1F"/>
    <w:rsid w:val="00424A72"/>
    <w:rsid w:val="0043249A"/>
    <w:rsid w:val="00440698"/>
    <w:rsid w:val="004415E1"/>
    <w:rsid w:val="00444794"/>
    <w:rsid w:val="00445115"/>
    <w:rsid w:val="00445651"/>
    <w:rsid w:val="00450A8D"/>
    <w:rsid w:val="00452E05"/>
    <w:rsid w:val="00452ED6"/>
    <w:rsid w:val="004754D5"/>
    <w:rsid w:val="00476905"/>
    <w:rsid w:val="00480AD4"/>
    <w:rsid w:val="004869C3"/>
    <w:rsid w:val="00491241"/>
    <w:rsid w:val="00491763"/>
    <w:rsid w:val="00493CE0"/>
    <w:rsid w:val="00494903"/>
    <w:rsid w:val="00495522"/>
    <w:rsid w:val="0049786A"/>
    <w:rsid w:val="004B3826"/>
    <w:rsid w:val="004B3E0B"/>
    <w:rsid w:val="004B4037"/>
    <w:rsid w:val="004C35D1"/>
    <w:rsid w:val="004C63A6"/>
    <w:rsid w:val="004E05D4"/>
    <w:rsid w:val="004F04FF"/>
    <w:rsid w:val="004F2D5E"/>
    <w:rsid w:val="004F6CD8"/>
    <w:rsid w:val="00500C22"/>
    <w:rsid w:val="00501742"/>
    <w:rsid w:val="005021EC"/>
    <w:rsid w:val="00504B0E"/>
    <w:rsid w:val="005072E8"/>
    <w:rsid w:val="00507F85"/>
    <w:rsid w:val="0051119A"/>
    <w:rsid w:val="00514B49"/>
    <w:rsid w:val="00517EB3"/>
    <w:rsid w:val="00520CA3"/>
    <w:rsid w:val="00521BEC"/>
    <w:rsid w:val="005227D6"/>
    <w:rsid w:val="005364A9"/>
    <w:rsid w:val="005416A0"/>
    <w:rsid w:val="0054625F"/>
    <w:rsid w:val="00555422"/>
    <w:rsid w:val="0055595B"/>
    <w:rsid w:val="005564DE"/>
    <w:rsid w:val="0056703E"/>
    <w:rsid w:val="0057448E"/>
    <w:rsid w:val="0058096A"/>
    <w:rsid w:val="005809F1"/>
    <w:rsid w:val="005823F4"/>
    <w:rsid w:val="00587254"/>
    <w:rsid w:val="00590EF7"/>
    <w:rsid w:val="005966AE"/>
    <w:rsid w:val="00597208"/>
    <w:rsid w:val="005A3592"/>
    <w:rsid w:val="005A45F9"/>
    <w:rsid w:val="005A4A1D"/>
    <w:rsid w:val="005A5837"/>
    <w:rsid w:val="005B1C72"/>
    <w:rsid w:val="005B6F71"/>
    <w:rsid w:val="005C0733"/>
    <w:rsid w:val="005C2452"/>
    <w:rsid w:val="005C3E56"/>
    <w:rsid w:val="005C5671"/>
    <w:rsid w:val="005C5DAE"/>
    <w:rsid w:val="005C7F07"/>
    <w:rsid w:val="005D35DD"/>
    <w:rsid w:val="005E3C1D"/>
    <w:rsid w:val="005E3F7D"/>
    <w:rsid w:val="005E436D"/>
    <w:rsid w:val="005E5446"/>
    <w:rsid w:val="005E6863"/>
    <w:rsid w:val="005E69D4"/>
    <w:rsid w:val="005E6F22"/>
    <w:rsid w:val="005F0F10"/>
    <w:rsid w:val="005F48DE"/>
    <w:rsid w:val="006000B6"/>
    <w:rsid w:val="00604D7D"/>
    <w:rsid w:val="006155E2"/>
    <w:rsid w:val="00616C0B"/>
    <w:rsid w:val="006205C0"/>
    <w:rsid w:val="00620C3D"/>
    <w:rsid w:val="006247C6"/>
    <w:rsid w:val="00625FC0"/>
    <w:rsid w:val="00630192"/>
    <w:rsid w:val="00635909"/>
    <w:rsid w:val="00643F41"/>
    <w:rsid w:val="00644782"/>
    <w:rsid w:val="00647882"/>
    <w:rsid w:val="0065435A"/>
    <w:rsid w:val="00657B13"/>
    <w:rsid w:val="00660A23"/>
    <w:rsid w:val="00666DBB"/>
    <w:rsid w:val="00673EC3"/>
    <w:rsid w:val="00675F5D"/>
    <w:rsid w:val="0067782C"/>
    <w:rsid w:val="006821C4"/>
    <w:rsid w:val="00682D66"/>
    <w:rsid w:val="00687B24"/>
    <w:rsid w:val="00694B66"/>
    <w:rsid w:val="006A34B1"/>
    <w:rsid w:val="006A3BB9"/>
    <w:rsid w:val="006A653E"/>
    <w:rsid w:val="006B2521"/>
    <w:rsid w:val="006B5306"/>
    <w:rsid w:val="006B61F8"/>
    <w:rsid w:val="006B64F5"/>
    <w:rsid w:val="006B7006"/>
    <w:rsid w:val="006B7D93"/>
    <w:rsid w:val="006C423A"/>
    <w:rsid w:val="006C5923"/>
    <w:rsid w:val="006D34C3"/>
    <w:rsid w:val="006D482D"/>
    <w:rsid w:val="006D5973"/>
    <w:rsid w:val="006E1B26"/>
    <w:rsid w:val="00703F9E"/>
    <w:rsid w:val="00710257"/>
    <w:rsid w:val="00710665"/>
    <w:rsid w:val="00723561"/>
    <w:rsid w:val="00723FA9"/>
    <w:rsid w:val="00725256"/>
    <w:rsid w:val="00727741"/>
    <w:rsid w:val="007374C8"/>
    <w:rsid w:val="007411A2"/>
    <w:rsid w:val="007425FB"/>
    <w:rsid w:val="00752E7B"/>
    <w:rsid w:val="00753EE8"/>
    <w:rsid w:val="00760AE0"/>
    <w:rsid w:val="00770833"/>
    <w:rsid w:val="00774DE5"/>
    <w:rsid w:val="0077543F"/>
    <w:rsid w:val="00777B87"/>
    <w:rsid w:val="00782136"/>
    <w:rsid w:val="007833B3"/>
    <w:rsid w:val="00785E21"/>
    <w:rsid w:val="00785FA2"/>
    <w:rsid w:val="0079641F"/>
    <w:rsid w:val="00797846"/>
    <w:rsid w:val="007A04EC"/>
    <w:rsid w:val="007A1417"/>
    <w:rsid w:val="007A27F6"/>
    <w:rsid w:val="007A2D82"/>
    <w:rsid w:val="007B2846"/>
    <w:rsid w:val="007B2897"/>
    <w:rsid w:val="007B57BE"/>
    <w:rsid w:val="007B5C6D"/>
    <w:rsid w:val="007B7747"/>
    <w:rsid w:val="007C0916"/>
    <w:rsid w:val="007C38A1"/>
    <w:rsid w:val="007D0079"/>
    <w:rsid w:val="007D0B7D"/>
    <w:rsid w:val="007D699C"/>
    <w:rsid w:val="007D7C6A"/>
    <w:rsid w:val="007E1E7E"/>
    <w:rsid w:val="007E32A1"/>
    <w:rsid w:val="007E3D34"/>
    <w:rsid w:val="007E4752"/>
    <w:rsid w:val="007E5CAA"/>
    <w:rsid w:val="007E7F75"/>
    <w:rsid w:val="007F2D28"/>
    <w:rsid w:val="007F59D8"/>
    <w:rsid w:val="008007AE"/>
    <w:rsid w:val="00802D3E"/>
    <w:rsid w:val="00802F35"/>
    <w:rsid w:val="0081260B"/>
    <w:rsid w:val="0081472F"/>
    <w:rsid w:val="00820423"/>
    <w:rsid w:val="008212B8"/>
    <w:rsid w:val="00822A9F"/>
    <w:rsid w:val="008230DE"/>
    <w:rsid w:val="00823F09"/>
    <w:rsid w:val="00831865"/>
    <w:rsid w:val="00831F08"/>
    <w:rsid w:val="008326DE"/>
    <w:rsid w:val="00833F97"/>
    <w:rsid w:val="00840DAC"/>
    <w:rsid w:val="008437E8"/>
    <w:rsid w:val="00845FB4"/>
    <w:rsid w:val="00850F35"/>
    <w:rsid w:val="00860A6C"/>
    <w:rsid w:val="008745D4"/>
    <w:rsid w:val="00877311"/>
    <w:rsid w:val="00881E01"/>
    <w:rsid w:val="008851C7"/>
    <w:rsid w:val="00886770"/>
    <w:rsid w:val="00891A6C"/>
    <w:rsid w:val="00893CB5"/>
    <w:rsid w:val="00894C6C"/>
    <w:rsid w:val="00895682"/>
    <w:rsid w:val="008A4095"/>
    <w:rsid w:val="008A63D9"/>
    <w:rsid w:val="008A7876"/>
    <w:rsid w:val="008B3020"/>
    <w:rsid w:val="008B4A21"/>
    <w:rsid w:val="008B5043"/>
    <w:rsid w:val="008C20C5"/>
    <w:rsid w:val="008C382A"/>
    <w:rsid w:val="008C39B5"/>
    <w:rsid w:val="008C3A36"/>
    <w:rsid w:val="008C4410"/>
    <w:rsid w:val="008C5B07"/>
    <w:rsid w:val="008D170C"/>
    <w:rsid w:val="008D4CCC"/>
    <w:rsid w:val="008E26EE"/>
    <w:rsid w:val="008E2E50"/>
    <w:rsid w:val="008E5D11"/>
    <w:rsid w:val="008E60B2"/>
    <w:rsid w:val="008E7280"/>
    <w:rsid w:val="008F6750"/>
    <w:rsid w:val="008F7216"/>
    <w:rsid w:val="00900CB3"/>
    <w:rsid w:val="00906507"/>
    <w:rsid w:val="009156EE"/>
    <w:rsid w:val="009167DA"/>
    <w:rsid w:val="009215B3"/>
    <w:rsid w:val="00924A6A"/>
    <w:rsid w:val="0092554B"/>
    <w:rsid w:val="00925F94"/>
    <w:rsid w:val="00935577"/>
    <w:rsid w:val="0093664B"/>
    <w:rsid w:val="00937931"/>
    <w:rsid w:val="00942B84"/>
    <w:rsid w:val="0096395F"/>
    <w:rsid w:val="00964134"/>
    <w:rsid w:val="00964904"/>
    <w:rsid w:val="00964FC1"/>
    <w:rsid w:val="0097166E"/>
    <w:rsid w:val="00974683"/>
    <w:rsid w:val="00974DAC"/>
    <w:rsid w:val="00974DF9"/>
    <w:rsid w:val="00975A53"/>
    <w:rsid w:val="009763F7"/>
    <w:rsid w:val="00987421"/>
    <w:rsid w:val="00992FD9"/>
    <w:rsid w:val="009967CE"/>
    <w:rsid w:val="009969FC"/>
    <w:rsid w:val="0099781F"/>
    <w:rsid w:val="009A17B5"/>
    <w:rsid w:val="009A1F71"/>
    <w:rsid w:val="009A666F"/>
    <w:rsid w:val="009A68A4"/>
    <w:rsid w:val="009A77E7"/>
    <w:rsid w:val="009B7BF2"/>
    <w:rsid w:val="009C2FB8"/>
    <w:rsid w:val="009C3083"/>
    <w:rsid w:val="009D5B71"/>
    <w:rsid w:val="009D673D"/>
    <w:rsid w:val="009D6B74"/>
    <w:rsid w:val="009D6C15"/>
    <w:rsid w:val="009E62B5"/>
    <w:rsid w:val="009E6C60"/>
    <w:rsid w:val="009F4AD0"/>
    <w:rsid w:val="009F6D38"/>
    <w:rsid w:val="00A02650"/>
    <w:rsid w:val="00A037D7"/>
    <w:rsid w:val="00A038E9"/>
    <w:rsid w:val="00A062FC"/>
    <w:rsid w:val="00A0649C"/>
    <w:rsid w:val="00A06B04"/>
    <w:rsid w:val="00A17A8D"/>
    <w:rsid w:val="00A22F58"/>
    <w:rsid w:val="00A23444"/>
    <w:rsid w:val="00A236FF"/>
    <w:rsid w:val="00A24C97"/>
    <w:rsid w:val="00A254CD"/>
    <w:rsid w:val="00A25D71"/>
    <w:rsid w:val="00A3357F"/>
    <w:rsid w:val="00A3382D"/>
    <w:rsid w:val="00A35285"/>
    <w:rsid w:val="00A357EA"/>
    <w:rsid w:val="00A409E1"/>
    <w:rsid w:val="00A45FB3"/>
    <w:rsid w:val="00A464DA"/>
    <w:rsid w:val="00A47094"/>
    <w:rsid w:val="00A53A03"/>
    <w:rsid w:val="00A61F5B"/>
    <w:rsid w:val="00A72D40"/>
    <w:rsid w:val="00A82487"/>
    <w:rsid w:val="00A86E1E"/>
    <w:rsid w:val="00A942EB"/>
    <w:rsid w:val="00A94E73"/>
    <w:rsid w:val="00A97049"/>
    <w:rsid w:val="00AA16B1"/>
    <w:rsid w:val="00AA50DB"/>
    <w:rsid w:val="00AA710D"/>
    <w:rsid w:val="00AA76C7"/>
    <w:rsid w:val="00AA7BF1"/>
    <w:rsid w:val="00AB5674"/>
    <w:rsid w:val="00AC5FAC"/>
    <w:rsid w:val="00AC66A8"/>
    <w:rsid w:val="00AD2C79"/>
    <w:rsid w:val="00AE47E7"/>
    <w:rsid w:val="00AE49E7"/>
    <w:rsid w:val="00AE5832"/>
    <w:rsid w:val="00AF28AF"/>
    <w:rsid w:val="00AF72E9"/>
    <w:rsid w:val="00B156F1"/>
    <w:rsid w:val="00B1626A"/>
    <w:rsid w:val="00B24031"/>
    <w:rsid w:val="00B3320D"/>
    <w:rsid w:val="00B33889"/>
    <w:rsid w:val="00B34E82"/>
    <w:rsid w:val="00B35B64"/>
    <w:rsid w:val="00B36D73"/>
    <w:rsid w:val="00B36EF6"/>
    <w:rsid w:val="00B427C3"/>
    <w:rsid w:val="00B479BE"/>
    <w:rsid w:val="00B517B0"/>
    <w:rsid w:val="00B56097"/>
    <w:rsid w:val="00B56482"/>
    <w:rsid w:val="00B61A88"/>
    <w:rsid w:val="00B629FA"/>
    <w:rsid w:val="00B637D0"/>
    <w:rsid w:val="00B658DB"/>
    <w:rsid w:val="00B6699C"/>
    <w:rsid w:val="00B6778F"/>
    <w:rsid w:val="00B67E81"/>
    <w:rsid w:val="00B71ED6"/>
    <w:rsid w:val="00B7568F"/>
    <w:rsid w:val="00B80E87"/>
    <w:rsid w:val="00B80FE2"/>
    <w:rsid w:val="00B9245E"/>
    <w:rsid w:val="00B93DFD"/>
    <w:rsid w:val="00B96174"/>
    <w:rsid w:val="00BA3BE6"/>
    <w:rsid w:val="00BA4929"/>
    <w:rsid w:val="00BA4D9D"/>
    <w:rsid w:val="00BA7009"/>
    <w:rsid w:val="00BB0D8D"/>
    <w:rsid w:val="00BB2247"/>
    <w:rsid w:val="00BB22B0"/>
    <w:rsid w:val="00BB2544"/>
    <w:rsid w:val="00BB362B"/>
    <w:rsid w:val="00BB3666"/>
    <w:rsid w:val="00BB3BD8"/>
    <w:rsid w:val="00BB3CEC"/>
    <w:rsid w:val="00BB5391"/>
    <w:rsid w:val="00BC3056"/>
    <w:rsid w:val="00BC3C83"/>
    <w:rsid w:val="00BC44AD"/>
    <w:rsid w:val="00BC48B8"/>
    <w:rsid w:val="00BC6E3C"/>
    <w:rsid w:val="00BD0011"/>
    <w:rsid w:val="00BE0325"/>
    <w:rsid w:val="00BE74D2"/>
    <w:rsid w:val="00BF0EC5"/>
    <w:rsid w:val="00BF1BD0"/>
    <w:rsid w:val="00BF4C8B"/>
    <w:rsid w:val="00C02B79"/>
    <w:rsid w:val="00C03BAF"/>
    <w:rsid w:val="00C07241"/>
    <w:rsid w:val="00C101E9"/>
    <w:rsid w:val="00C10893"/>
    <w:rsid w:val="00C10908"/>
    <w:rsid w:val="00C12F66"/>
    <w:rsid w:val="00C21610"/>
    <w:rsid w:val="00C21BCC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5909"/>
    <w:rsid w:val="00C45A76"/>
    <w:rsid w:val="00C470CF"/>
    <w:rsid w:val="00C47F84"/>
    <w:rsid w:val="00C47FBB"/>
    <w:rsid w:val="00C52007"/>
    <w:rsid w:val="00C545FF"/>
    <w:rsid w:val="00C5512B"/>
    <w:rsid w:val="00C574F1"/>
    <w:rsid w:val="00C62BC1"/>
    <w:rsid w:val="00C62D6C"/>
    <w:rsid w:val="00C66F68"/>
    <w:rsid w:val="00C80F89"/>
    <w:rsid w:val="00C8147A"/>
    <w:rsid w:val="00C83647"/>
    <w:rsid w:val="00C8525F"/>
    <w:rsid w:val="00C869B1"/>
    <w:rsid w:val="00C90DA2"/>
    <w:rsid w:val="00C91765"/>
    <w:rsid w:val="00C91B3E"/>
    <w:rsid w:val="00C93156"/>
    <w:rsid w:val="00CA2CB7"/>
    <w:rsid w:val="00CA3084"/>
    <w:rsid w:val="00CA455C"/>
    <w:rsid w:val="00CB5C2A"/>
    <w:rsid w:val="00CC7F66"/>
    <w:rsid w:val="00CD3D90"/>
    <w:rsid w:val="00CE238F"/>
    <w:rsid w:val="00CE6910"/>
    <w:rsid w:val="00CF4309"/>
    <w:rsid w:val="00CF5439"/>
    <w:rsid w:val="00D000B6"/>
    <w:rsid w:val="00D02781"/>
    <w:rsid w:val="00D02CB6"/>
    <w:rsid w:val="00D104C0"/>
    <w:rsid w:val="00D1337D"/>
    <w:rsid w:val="00D166AC"/>
    <w:rsid w:val="00D21CCC"/>
    <w:rsid w:val="00D25216"/>
    <w:rsid w:val="00D25BDB"/>
    <w:rsid w:val="00D26FA2"/>
    <w:rsid w:val="00D26FBE"/>
    <w:rsid w:val="00D30F7E"/>
    <w:rsid w:val="00D327E7"/>
    <w:rsid w:val="00D40CA9"/>
    <w:rsid w:val="00D426C7"/>
    <w:rsid w:val="00D440B1"/>
    <w:rsid w:val="00D512B1"/>
    <w:rsid w:val="00D52715"/>
    <w:rsid w:val="00D57119"/>
    <w:rsid w:val="00D574AE"/>
    <w:rsid w:val="00D57E39"/>
    <w:rsid w:val="00D60FCA"/>
    <w:rsid w:val="00D64689"/>
    <w:rsid w:val="00D65BE1"/>
    <w:rsid w:val="00D7163C"/>
    <w:rsid w:val="00D71F13"/>
    <w:rsid w:val="00D806FE"/>
    <w:rsid w:val="00D808C5"/>
    <w:rsid w:val="00D87776"/>
    <w:rsid w:val="00D87DEE"/>
    <w:rsid w:val="00D9566E"/>
    <w:rsid w:val="00DA18EC"/>
    <w:rsid w:val="00DA4F42"/>
    <w:rsid w:val="00DA5028"/>
    <w:rsid w:val="00DA6CF7"/>
    <w:rsid w:val="00DB0668"/>
    <w:rsid w:val="00DB3940"/>
    <w:rsid w:val="00DC049C"/>
    <w:rsid w:val="00DD1667"/>
    <w:rsid w:val="00DD4E6B"/>
    <w:rsid w:val="00DE0F29"/>
    <w:rsid w:val="00DE1239"/>
    <w:rsid w:val="00DE3212"/>
    <w:rsid w:val="00DE387F"/>
    <w:rsid w:val="00DF18F7"/>
    <w:rsid w:val="00DF1D2C"/>
    <w:rsid w:val="00DF4604"/>
    <w:rsid w:val="00DF47F4"/>
    <w:rsid w:val="00DF5205"/>
    <w:rsid w:val="00DF7442"/>
    <w:rsid w:val="00DF7509"/>
    <w:rsid w:val="00E023E5"/>
    <w:rsid w:val="00E066D6"/>
    <w:rsid w:val="00E12F0C"/>
    <w:rsid w:val="00E13817"/>
    <w:rsid w:val="00E14A47"/>
    <w:rsid w:val="00E16265"/>
    <w:rsid w:val="00E166FE"/>
    <w:rsid w:val="00E23999"/>
    <w:rsid w:val="00E3028F"/>
    <w:rsid w:val="00E30BE3"/>
    <w:rsid w:val="00E32C8D"/>
    <w:rsid w:val="00E33CE9"/>
    <w:rsid w:val="00E33EFE"/>
    <w:rsid w:val="00E404BE"/>
    <w:rsid w:val="00E40839"/>
    <w:rsid w:val="00E409EC"/>
    <w:rsid w:val="00E41530"/>
    <w:rsid w:val="00E41EF8"/>
    <w:rsid w:val="00E425AB"/>
    <w:rsid w:val="00E44A4D"/>
    <w:rsid w:val="00E515B8"/>
    <w:rsid w:val="00E516CB"/>
    <w:rsid w:val="00E5196E"/>
    <w:rsid w:val="00E5555C"/>
    <w:rsid w:val="00E55F63"/>
    <w:rsid w:val="00E60C75"/>
    <w:rsid w:val="00E61040"/>
    <w:rsid w:val="00E6207D"/>
    <w:rsid w:val="00E644D2"/>
    <w:rsid w:val="00E66523"/>
    <w:rsid w:val="00E7082E"/>
    <w:rsid w:val="00E75358"/>
    <w:rsid w:val="00E76B51"/>
    <w:rsid w:val="00E81BC4"/>
    <w:rsid w:val="00E81C8A"/>
    <w:rsid w:val="00E82DF9"/>
    <w:rsid w:val="00E82E56"/>
    <w:rsid w:val="00E83839"/>
    <w:rsid w:val="00E8384D"/>
    <w:rsid w:val="00E83A64"/>
    <w:rsid w:val="00E83BB9"/>
    <w:rsid w:val="00E84721"/>
    <w:rsid w:val="00E85E38"/>
    <w:rsid w:val="00E92E6E"/>
    <w:rsid w:val="00E9342D"/>
    <w:rsid w:val="00E944C1"/>
    <w:rsid w:val="00EA1834"/>
    <w:rsid w:val="00EA239E"/>
    <w:rsid w:val="00EA59EA"/>
    <w:rsid w:val="00EB3719"/>
    <w:rsid w:val="00EB4AD2"/>
    <w:rsid w:val="00EB4B45"/>
    <w:rsid w:val="00EC0132"/>
    <w:rsid w:val="00EC0F64"/>
    <w:rsid w:val="00EC248B"/>
    <w:rsid w:val="00EC2C66"/>
    <w:rsid w:val="00EC3B7E"/>
    <w:rsid w:val="00EC553F"/>
    <w:rsid w:val="00EC572D"/>
    <w:rsid w:val="00EC7CCD"/>
    <w:rsid w:val="00ED11C8"/>
    <w:rsid w:val="00ED1C30"/>
    <w:rsid w:val="00ED4F10"/>
    <w:rsid w:val="00ED50DA"/>
    <w:rsid w:val="00EE0532"/>
    <w:rsid w:val="00EE205C"/>
    <w:rsid w:val="00EE4223"/>
    <w:rsid w:val="00EE4AC3"/>
    <w:rsid w:val="00EE4CFB"/>
    <w:rsid w:val="00EF5E1C"/>
    <w:rsid w:val="00EF6F72"/>
    <w:rsid w:val="00F017E7"/>
    <w:rsid w:val="00F04B4B"/>
    <w:rsid w:val="00F055FB"/>
    <w:rsid w:val="00F0592E"/>
    <w:rsid w:val="00F05D19"/>
    <w:rsid w:val="00F10E12"/>
    <w:rsid w:val="00F1119A"/>
    <w:rsid w:val="00F2081F"/>
    <w:rsid w:val="00F238D9"/>
    <w:rsid w:val="00F23FA0"/>
    <w:rsid w:val="00F256F1"/>
    <w:rsid w:val="00F3569D"/>
    <w:rsid w:val="00F411FC"/>
    <w:rsid w:val="00F4288D"/>
    <w:rsid w:val="00F449E8"/>
    <w:rsid w:val="00F47950"/>
    <w:rsid w:val="00F52872"/>
    <w:rsid w:val="00F553F0"/>
    <w:rsid w:val="00F644CA"/>
    <w:rsid w:val="00F668C9"/>
    <w:rsid w:val="00F67D23"/>
    <w:rsid w:val="00F67E03"/>
    <w:rsid w:val="00F721B5"/>
    <w:rsid w:val="00F755BE"/>
    <w:rsid w:val="00F7627C"/>
    <w:rsid w:val="00F7785C"/>
    <w:rsid w:val="00F80138"/>
    <w:rsid w:val="00F840E8"/>
    <w:rsid w:val="00F84570"/>
    <w:rsid w:val="00F84C01"/>
    <w:rsid w:val="00F8543C"/>
    <w:rsid w:val="00F93E38"/>
    <w:rsid w:val="00F94212"/>
    <w:rsid w:val="00F96106"/>
    <w:rsid w:val="00FA07CA"/>
    <w:rsid w:val="00FA211E"/>
    <w:rsid w:val="00FA27DF"/>
    <w:rsid w:val="00FA78B2"/>
    <w:rsid w:val="00FA7BFE"/>
    <w:rsid w:val="00FB1A3E"/>
    <w:rsid w:val="00FB5F56"/>
    <w:rsid w:val="00FC173F"/>
    <w:rsid w:val="00FD4095"/>
    <w:rsid w:val="00FD48E4"/>
    <w:rsid w:val="00FD4F93"/>
    <w:rsid w:val="00FD5526"/>
    <w:rsid w:val="00FD5A0C"/>
    <w:rsid w:val="00FE6E74"/>
    <w:rsid w:val="00FF0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B091AE45-A0A1-45AA-9129-110CFD400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000B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81552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36"/>
      <w:szCs w:val="36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081552"/>
    <w:rPr>
      <w:rFonts w:eastAsiaTheme="majorEastAsia" w:cs="Times New Roman (Headings CS)"/>
      <w:bCs/>
      <w:color w:val="201645" w:themeColor="background2"/>
      <w:kern w:val="28"/>
      <w:sz w:val="36"/>
      <w:szCs w:val="36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customStyle="1" w:styleId="Default">
    <w:name w:val="Default"/>
    <w:rsid w:val="00DF520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UnresolvedMention">
    <w:name w:val="Unresolved Mention"/>
    <w:basedOn w:val="DefaultParagraphFont"/>
    <w:uiPriority w:val="99"/>
    <w:rsid w:val="00DD1667"/>
    <w:rPr>
      <w:color w:val="605E5C"/>
      <w:shd w:val="clear" w:color="auto" w:fill="E1DFDD"/>
    </w:rPr>
  </w:style>
  <w:style w:type="character" w:customStyle="1" w:styleId="ReportEntries">
    <w:name w:val="Report Entries"/>
    <w:uiPriority w:val="1"/>
    <w:qFormat/>
    <w:rsid w:val="000A5FD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DD3CFD89FFF4A348D2260DE04B12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19FC2-EBDF-4989-8F12-D8CB456DD2F5}"/>
      </w:docPartPr>
      <w:docPartBody>
        <w:p w:rsidR="009C5E72" w:rsidRDefault="00EA19FB" w:rsidP="00EA19FB">
          <w:pPr>
            <w:pStyle w:val="3DD3CFD89FFF4A348D2260DE04B125A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2EE085A1344460B83CECDDD35515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6606-F131-4A65-9C17-9E3ED8E49EAA}"/>
      </w:docPartPr>
      <w:docPartBody>
        <w:p w:rsidR="009C5E72" w:rsidRDefault="00EA19FB" w:rsidP="00EA19FB">
          <w:pPr>
            <w:pStyle w:val="C2EE085A1344460B83CECDDD3551556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F2ED50525EF4E0AB01635654BCF7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FF3D7-27F1-4B74-8320-B3DC72B3ECD7}"/>
      </w:docPartPr>
      <w:docPartBody>
        <w:p w:rsidR="009C5E72" w:rsidRDefault="00EA19FB" w:rsidP="00EA19FB">
          <w:pPr>
            <w:pStyle w:val="0F2ED50525EF4E0AB01635654BCF7F5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0E1A0E82A8B4442915C071F49911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666E6-9A65-476B-AF59-A64C247BA828}"/>
      </w:docPartPr>
      <w:docPartBody>
        <w:p w:rsidR="009C5E72" w:rsidRDefault="00EA19FB" w:rsidP="00EA19FB">
          <w:pPr>
            <w:pStyle w:val="40E1A0E82A8B4442915C071F499112E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EDAB1F3A494F0E969031F2A86E0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E73F6-1956-4257-88D9-B0390C20964B}"/>
      </w:docPartPr>
      <w:docPartBody>
        <w:p w:rsidR="009C5E72" w:rsidRDefault="00EA19FB" w:rsidP="00EA19FB">
          <w:pPr>
            <w:pStyle w:val="6EEDAB1F3A494F0E969031F2A86E050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FF92B3EB84A4962AB36A4F72F474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3DA03-B012-4D78-B68B-14189027FB95}"/>
      </w:docPartPr>
      <w:docPartBody>
        <w:p w:rsidR="009C5E72" w:rsidRDefault="00EA19FB" w:rsidP="00EA19FB">
          <w:pPr>
            <w:pStyle w:val="DFF92B3EB84A4962AB36A4F72F47470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C6CF27AF0C4ECDA98A70184B7DB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BC6D3-7B97-4FCA-88A1-B0FA6A91DE54}"/>
      </w:docPartPr>
      <w:docPartBody>
        <w:p w:rsidR="009C5E72" w:rsidRDefault="00EA19FB" w:rsidP="00EA19FB">
          <w:pPr>
            <w:pStyle w:val="ABC6CF27AF0C4ECDA98A70184B7DBA2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E5370C114424202B2A1AB36252C1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07E90-0E6A-47F6-AAB5-DA874BFE8AA0}"/>
      </w:docPartPr>
      <w:docPartBody>
        <w:p w:rsidR="009C5E72" w:rsidRDefault="00EA19FB" w:rsidP="00EA19FB">
          <w:pPr>
            <w:pStyle w:val="FE5370C114424202B2A1AB36252C12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B5BA679B28F411C9699B0DA58C7A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A712B-C283-4607-82D5-BBB7F41DD10D}"/>
      </w:docPartPr>
      <w:docPartBody>
        <w:p w:rsidR="009C5E72" w:rsidRDefault="00EA19FB" w:rsidP="00EA19FB">
          <w:pPr>
            <w:pStyle w:val="8B5BA679B28F411C9699B0DA58C7AEC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0F9690C6E92419E908EA7BB01222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E59DE-9B91-43A0-8AB0-A82E7E6E4CAE}"/>
      </w:docPartPr>
      <w:docPartBody>
        <w:p w:rsidR="009C5E72" w:rsidRDefault="00EA19FB" w:rsidP="00EA19FB">
          <w:pPr>
            <w:pStyle w:val="70F9690C6E92419E908EA7BB01222D7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A858B26D7114B45A00CF6EE8C31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FD11B-7086-400B-94D2-D83508D441E8}"/>
      </w:docPartPr>
      <w:docPartBody>
        <w:p w:rsidR="009C5E72" w:rsidRDefault="00EA19FB" w:rsidP="00EA19FB">
          <w:pPr>
            <w:pStyle w:val="FA858B26D7114B45A00CF6EE8C31D14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65097CD742D45D6A0C480F462E54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67339-544B-4286-A12B-FA62AA72CAE4}"/>
      </w:docPartPr>
      <w:docPartBody>
        <w:p w:rsidR="009C5E72" w:rsidRDefault="00EA19FB" w:rsidP="00EA19FB">
          <w:pPr>
            <w:pStyle w:val="A65097CD742D45D6A0C480F462E5463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1145C6C00CF4C03824D1FEB38E93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A4FF4-F816-4730-963B-C2A44D47BF3E}"/>
      </w:docPartPr>
      <w:docPartBody>
        <w:p w:rsidR="009C5E72" w:rsidRDefault="00EA19FB" w:rsidP="00EA19FB">
          <w:pPr>
            <w:pStyle w:val="71145C6C00CF4C03824D1FEB38E9344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D7135BB6614125B016400D188F2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D2925-CE7E-49AA-8F3A-AC19882C844E}"/>
      </w:docPartPr>
      <w:docPartBody>
        <w:p w:rsidR="009C5E72" w:rsidRDefault="00EA19FB" w:rsidP="00EA19FB">
          <w:pPr>
            <w:pStyle w:val="B9D7135BB6614125B016400D188F24D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707D9A51EA431C819C51EC22F15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E0B84-022A-4D68-9568-338D806AE569}"/>
      </w:docPartPr>
      <w:docPartBody>
        <w:p w:rsidR="009C5E72" w:rsidRDefault="00EA19FB" w:rsidP="00EA19FB">
          <w:pPr>
            <w:pStyle w:val="94707D9A51EA431C819C51EC22F1509F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0674B9A42BD4086A9C3D37695671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4F874-0AC6-4514-BA3C-9C8EBB0D69D1}"/>
      </w:docPartPr>
      <w:docPartBody>
        <w:p w:rsidR="009C5E72" w:rsidRDefault="00EA19FB" w:rsidP="00EA19FB">
          <w:pPr>
            <w:pStyle w:val="90674B9A42BD4086A9C3D37695671368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AA20FE2AF5746B9A5C94E43022AD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D937-E72C-4B55-B6F5-0CFB89AE6CA5}"/>
      </w:docPartPr>
      <w:docPartBody>
        <w:p w:rsidR="0005413C" w:rsidRDefault="009C5E72" w:rsidP="009C5E72">
          <w:pPr>
            <w:pStyle w:val="CAA20FE2AF5746B9A5C94E43022AD74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18B879594C45C480DF2CC2FB88F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4A969-4A1C-4797-8F55-BD6EF6594B1C}"/>
      </w:docPartPr>
      <w:docPartBody>
        <w:p w:rsidR="0005413C" w:rsidRDefault="009C5E72" w:rsidP="009C5E72">
          <w:pPr>
            <w:pStyle w:val="7418B879594C45C480DF2CC2FB88FA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1F119C0FFAB459BAE8E8127FB443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FB7CE-7F5B-4932-825B-D89A32A40643}"/>
      </w:docPartPr>
      <w:docPartBody>
        <w:p w:rsidR="0005413C" w:rsidRDefault="009C5E72" w:rsidP="009C5E72">
          <w:pPr>
            <w:pStyle w:val="21F119C0FFAB459BAE8E8127FB44371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616B3F65414F6F91FCE714FDEE1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8A8BA-E52C-46BA-BDEE-3515D9B65C28}"/>
      </w:docPartPr>
      <w:docPartBody>
        <w:p w:rsidR="0005413C" w:rsidRDefault="009C5E72" w:rsidP="009C5E72">
          <w:pPr>
            <w:pStyle w:val="AB616B3F65414F6F91FCE714FDEE1BCE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9DC2494CE44F6C838C3B9B5A32B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5A820-E182-404F-966F-661CC0485432}"/>
      </w:docPartPr>
      <w:docPartBody>
        <w:p w:rsidR="0005413C" w:rsidRDefault="009C5E72" w:rsidP="009C5E72">
          <w:pPr>
            <w:pStyle w:val="019DC2494CE44F6C838C3B9B5A32BA2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F7ED6795B444EF08B675DE51A6E7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C02E6-8576-4192-9EC2-584207C8E6CE}"/>
      </w:docPartPr>
      <w:docPartBody>
        <w:p w:rsidR="0005413C" w:rsidRDefault="009C5E72" w:rsidP="009C5E72">
          <w:pPr>
            <w:pStyle w:val="BF7ED6795B444EF08B675DE51A6E730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C511F2E47F54333B84E30D03A2E7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64A86-FE71-4888-932A-0B0DA80C7D9E}"/>
      </w:docPartPr>
      <w:docPartBody>
        <w:p w:rsidR="0005413C" w:rsidRDefault="009C5E72" w:rsidP="009C5E72">
          <w:pPr>
            <w:pStyle w:val="EC511F2E47F54333B84E30D03A2E7521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0F6E9E5D361403EB5410A7051487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6572-8F7E-41E5-B539-9973C0287ABE}"/>
      </w:docPartPr>
      <w:docPartBody>
        <w:p w:rsidR="0005413C" w:rsidRDefault="009C5E72" w:rsidP="009C5E72">
          <w:pPr>
            <w:pStyle w:val="50F6E9E5D361403EB5410A70514875F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AD6F1EED9814C2BBB2DF1D0B44E6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9E161-413A-4B9D-8068-545AAC3FBA93}"/>
      </w:docPartPr>
      <w:docPartBody>
        <w:p w:rsidR="0005413C" w:rsidRDefault="009C5E72" w:rsidP="009C5E72">
          <w:pPr>
            <w:pStyle w:val="BAD6F1EED9814C2BBB2DF1D0B44E687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2CA849F340743FCAB19D558D3187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FB5C-DD67-412A-AFFC-931DCE6F0500}"/>
      </w:docPartPr>
      <w:docPartBody>
        <w:p w:rsidR="0005413C" w:rsidRDefault="009C5E72" w:rsidP="009C5E72">
          <w:pPr>
            <w:pStyle w:val="92CA849F340743FCAB19D558D318769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DADF63FDE084352814DD78539921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B728-954F-4E4D-883B-66832E8758BF}"/>
      </w:docPartPr>
      <w:docPartBody>
        <w:p w:rsidR="0005413C" w:rsidRDefault="009C5E72" w:rsidP="009C5E72">
          <w:pPr>
            <w:pStyle w:val="EDADF63FDE084352814DD7853992127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D2B3148C91E46A2AAF600ABB1B84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99606-AE68-48FB-B127-8E8880AD02B9}"/>
      </w:docPartPr>
      <w:docPartBody>
        <w:p w:rsidR="0005413C" w:rsidRDefault="009C5E72" w:rsidP="009C5E72">
          <w:pPr>
            <w:pStyle w:val="2D2B3148C91E46A2AAF600ABB1B84AD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9E795257F7D499184D289ABB8B85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CB0EE-2BEE-429E-9B4E-0BB43AFD1306}"/>
      </w:docPartPr>
      <w:docPartBody>
        <w:p w:rsidR="0005413C" w:rsidRDefault="009C5E72" w:rsidP="009C5E72">
          <w:pPr>
            <w:pStyle w:val="A9E795257F7D499184D289ABB8B85EF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E26EAE2D39406794E1D4783C4E5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FC465-F162-4029-B118-56AA5F358873}"/>
      </w:docPartPr>
      <w:docPartBody>
        <w:p w:rsidR="0005413C" w:rsidRDefault="009C5E72" w:rsidP="009C5E72">
          <w:pPr>
            <w:pStyle w:val="83E26EAE2D39406794E1D4783C4E5B0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657366D2C5E4ED8873D0C553919D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C3F39-36BC-4A18-8419-02BFD97AD96B}"/>
      </w:docPartPr>
      <w:docPartBody>
        <w:p w:rsidR="0005413C" w:rsidRDefault="009C5E72" w:rsidP="009C5E72">
          <w:pPr>
            <w:pStyle w:val="0657366D2C5E4ED8873D0C553919D35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3EA161DEE74F379FE6ECAE53154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B6A85-6674-452B-B7C2-1C354D7D70E7}"/>
      </w:docPartPr>
      <w:docPartBody>
        <w:p w:rsidR="0005413C" w:rsidRDefault="009C5E72" w:rsidP="009C5E72">
          <w:pPr>
            <w:pStyle w:val="283EA161DEE74F379FE6ECAE53154BC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1FC00CA18747229AA234D03F36E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87317-118C-44B4-A241-01FEE9547030}"/>
      </w:docPartPr>
      <w:docPartBody>
        <w:p w:rsidR="0005413C" w:rsidRDefault="009C5E72" w:rsidP="009C5E72">
          <w:pPr>
            <w:pStyle w:val="2C1FC00CA18747229AA234D03F36E41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F1B0182C444F78B5A33EE30D181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6D27C-0102-449E-A7B7-5E01FF3BFF34}"/>
      </w:docPartPr>
      <w:docPartBody>
        <w:p w:rsidR="0005413C" w:rsidRDefault="009C5E72" w:rsidP="009C5E72">
          <w:pPr>
            <w:pStyle w:val="C5F1B0182C444F78B5A33EE30D181AD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B8DB9A1A404EAAA994DB9E7165F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3B311-D459-4762-98BB-A6B0532ED36E}"/>
      </w:docPartPr>
      <w:docPartBody>
        <w:p w:rsidR="00BD2B8A" w:rsidRDefault="004E4F01" w:rsidP="004E4F01">
          <w:pPr>
            <w:pStyle w:val="38B8DB9A1A404EAAA994DB9E7165FD8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EFF2CAACEBB48DBAD048AE679D4D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B8F91-182B-470F-A1F6-E48DE9174116}"/>
      </w:docPartPr>
      <w:docPartBody>
        <w:p w:rsidR="00BD2B8A" w:rsidRDefault="004E4F01" w:rsidP="004E4F01">
          <w:pPr>
            <w:pStyle w:val="4EFF2CAACEBB48DBAD048AE679D4DD4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2F1778672647FC9FCA2926F07F2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EA1E2-7DA2-49A2-951F-C08C3A1723B3}"/>
      </w:docPartPr>
      <w:docPartBody>
        <w:p w:rsidR="00BD2B8A" w:rsidRDefault="004E4F01" w:rsidP="004E4F01">
          <w:pPr>
            <w:pStyle w:val="232F1778672647FC9FCA2926F07F265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00DBA1F735C4B5286048707A6A95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95DC0-4620-422C-A26F-408C67BB6716}"/>
      </w:docPartPr>
      <w:docPartBody>
        <w:p w:rsidR="00BD2B8A" w:rsidRDefault="004E4F01" w:rsidP="004E4F01">
          <w:pPr>
            <w:pStyle w:val="000DBA1F735C4B5286048707A6A95C1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197BFAF75924F3F9ECB3B3F896B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4D2C0-8DC9-4B89-87CE-40112162FD55}"/>
      </w:docPartPr>
      <w:docPartBody>
        <w:p w:rsidR="00BD2B8A" w:rsidRDefault="004E4F01" w:rsidP="004E4F01">
          <w:pPr>
            <w:pStyle w:val="1197BFAF75924F3F9ECB3B3F896BE70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AD48E47601A4810A9FD5D448E6C7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B197A-2D51-4D8D-90D7-9622EBEF1C06}"/>
      </w:docPartPr>
      <w:docPartBody>
        <w:p w:rsidR="00BD2B8A" w:rsidRDefault="004E4F01" w:rsidP="004E4F01">
          <w:pPr>
            <w:pStyle w:val="BAD48E47601A4810A9FD5D448E6C79B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DF7174814BD485EACC8CBDECF31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33C41-5BA7-4E28-9311-D9FBBF59A4EB}"/>
      </w:docPartPr>
      <w:docPartBody>
        <w:p w:rsidR="00BD2B8A" w:rsidRDefault="004E4F01" w:rsidP="004E4F01">
          <w:pPr>
            <w:pStyle w:val="CDF7174814BD485EACC8CBDECF31DF2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EE288A6E53B461B87D90E244DCE1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CC298-3F1D-4188-BED0-CE6501B7AC04}"/>
      </w:docPartPr>
      <w:docPartBody>
        <w:p w:rsidR="00BD2B8A" w:rsidRDefault="004E4F01" w:rsidP="004E4F01">
          <w:pPr>
            <w:pStyle w:val="AEE288A6E53B461B87D90E244DCE114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00F9ACBC24D4ADABC718DBDBDBF6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2DCBA-91B6-47F9-A7AF-CC623294370E}"/>
      </w:docPartPr>
      <w:docPartBody>
        <w:p w:rsidR="00BD2B8A" w:rsidRDefault="004E4F01" w:rsidP="004E4F01">
          <w:pPr>
            <w:pStyle w:val="000F9ACBC24D4ADABC718DBDBDBF61D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25F64C2ACEE4BB3A725BA3554A1B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4212B-98E6-4224-B28D-7698F3879A19}"/>
      </w:docPartPr>
      <w:docPartBody>
        <w:p w:rsidR="00BD2B8A" w:rsidRDefault="004E4F01" w:rsidP="004E4F01">
          <w:pPr>
            <w:pStyle w:val="525F64C2ACEE4BB3A725BA3554A1B11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61C13F9E0F45318EF8D2A708AC2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8646-3F3C-49EC-AFEB-9058362172FF}"/>
      </w:docPartPr>
      <w:docPartBody>
        <w:p w:rsidR="00BD2B8A" w:rsidRDefault="004E4F01" w:rsidP="004E4F01">
          <w:pPr>
            <w:pStyle w:val="BF61C13F9E0F45318EF8D2A708AC215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22B6B9579884D1FBB58801D96AD3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1184C-C607-41D1-AE25-239795B587F9}"/>
      </w:docPartPr>
      <w:docPartBody>
        <w:p w:rsidR="00BD2B8A" w:rsidRDefault="004E4F01" w:rsidP="004E4F01">
          <w:pPr>
            <w:pStyle w:val="022B6B9579884D1FBB58801D96AD30C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0715B32456A444895DDE63A51A50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F1BCA-B3C6-4399-864E-2CDED0B6423A}"/>
      </w:docPartPr>
      <w:docPartBody>
        <w:p w:rsidR="00C37737" w:rsidRDefault="00BD2B8A" w:rsidP="00BD2B8A">
          <w:pPr>
            <w:pStyle w:val="40715B32456A444895DDE63A51A5005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11C65"/>
    <w:rsid w:val="000343F1"/>
    <w:rsid w:val="0005413C"/>
    <w:rsid w:val="00110076"/>
    <w:rsid w:val="001912E6"/>
    <w:rsid w:val="001B32DB"/>
    <w:rsid w:val="001D4160"/>
    <w:rsid w:val="002C1574"/>
    <w:rsid w:val="00300AD3"/>
    <w:rsid w:val="00327F33"/>
    <w:rsid w:val="00335B5C"/>
    <w:rsid w:val="00357BE8"/>
    <w:rsid w:val="003C0605"/>
    <w:rsid w:val="003D0959"/>
    <w:rsid w:val="0043249A"/>
    <w:rsid w:val="004E4F01"/>
    <w:rsid w:val="0057448E"/>
    <w:rsid w:val="005A5837"/>
    <w:rsid w:val="005C2452"/>
    <w:rsid w:val="005D2A75"/>
    <w:rsid w:val="005D67EE"/>
    <w:rsid w:val="00717980"/>
    <w:rsid w:val="00720EB7"/>
    <w:rsid w:val="00745A91"/>
    <w:rsid w:val="00753340"/>
    <w:rsid w:val="007C542A"/>
    <w:rsid w:val="007D5E07"/>
    <w:rsid w:val="0087229E"/>
    <w:rsid w:val="008C3A36"/>
    <w:rsid w:val="008F6750"/>
    <w:rsid w:val="00935577"/>
    <w:rsid w:val="0099460F"/>
    <w:rsid w:val="009C5E72"/>
    <w:rsid w:val="009C7E49"/>
    <w:rsid w:val="009D5B71"/>
    <w:rsid w:val="00A34CD0"/>
    <w:rsid w:val="00A47094"/>
    <w:rsid w:val="00AC66A8"/>
    <w:rsid w:val="00AE5832"/>
    <w:rsid w:val="00B3170E"/>
    <w:rsid w:val="00BA4929"/>
    <w:rsid w:val="00BD2B8A"/>
    <w:rsid w:val="00BF3287"/>
    <w:rsid w:val="00C227E6"/>
    <w:rsid w:val="00C27D24"/>
    <w:rsid w:val="00C37737"/>
    <w:rsid w:val="00C448D3"/>
    <w:rsid w:val="00C47D6E"/>
    <w:rsid w:val="00C5512B"/>
    <w:rsid w:val="00D64E64"/>
    <w:rsid w:val="00D92553"/>
    <w:rsid w:val="00D95487"/>
    <w:rsid w:val="00D9754C"/>
    <w:rsid w:val="00DA7F5D"/>
    <w:rsid w:val="00DC27B0"/>
    <w:rsid w:val="00DF7453"/>
    <w:rsid w:val="00E23999"/>
    <w:rsid w:val="00E32C8D"/>
    <w:rsid w:val="00E60C75"/>
    <w:rsid w:val="00E61040"/>
    <w:rsid w:val="00EA19FB"/>
    <w:rsid w:val="00ED1C30"/>
    <w:rsid w:val="00F017E7"/>
    <w:rsid w:val="00F03A2A"/>
    <w:rsid w:val="00F411FC"/>
    <w:rsid w:val="00FD4095"/>
    <w:rsid w:val="00FE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2B8A"/>
    <w:rPr>
      <w:color w:val="808080"/>
    </w:rPr>
  </w:style>
  <w:style w:type="paragraph" w:customStyle="1" w:styleId="2D57ACC96E9643A5BB0B5A4C59098625">
    <w:name w:val="2D57ACC96E9643A5BB0B5A4C59098625"/>
    <w:rsid w:val="009C5E72"/>
  </w:style>
  <w:style w:type="paragraph" w:customStyle="1" w:styleId="5252585965524AACA9E12875ED1257E8">
    <w:name w:val="5252585965524AACA9E12875ED1257E8"/>
    <w:rsid w:val="009C5E72"/>
  </w:style>
  <w:style w:type="paragraph" w:customStyle="1" w:styleId="7CEC6DD5421647189DFE3AED96066AC0">
    <w:name w:val="7CEC6DD5421647189DFE3AED96066AC0"/>
    <w:rsid w:val="009C5E72"/>
  </w:style>
  <w:style w:type="paragraph" w:customStyle="1" w:styleId="3BF58F5B66834D81BD2B2B6D491832C6">
    <w:name w:val="3BF58F5B66834D81BD2B2B6D491832C6"/>
    <w:rsid w:val="009C5E72"/>
  </w:style>
  <w:style w:type="paragraph" w:customStyle="1" w:styleId="35102EB1A14B46DA85B0DA796EF1880E">
    <w:name w:val="35102EB1A14B46DA85B0DA796EF1880E"/>
    <w:rsid w:val="009C5E72"/>
  </w:style>
  <w:style w:type="paragraph" w:customStyle="1" w:styleId="171A71644A36492EB2E35D46501099B0">
    <w:name w:val="171A71644A36492EB2E35D46501099B0"/>
    <w:rsid w:val="009C5E72"/>
  </w:style>
  <w:style w:type="paragraph" w:customStyle="1" w:styleId="8DCF2B36CBA94DE78B600F14A1EAAF97">
    <w:name w:val="8DCF2B36CBA94DE78B600F14A1EAAF97"/>
    <w:rsid w:val="009C5E72"/>
  </w:style>
  <w:style w:type="paragraph" w:customStyle="1" w:styleId="0666E472841743ACB35A405C38E9DFF9">
    <w:name w:val="0666E472841743ACB35A405C38E9DFF9"/>
    <w:rsid w:val="009C5E72"/>
  </w:style>
  <w:style w:type="paragraph" w:customStyle="1" w:styleId="65A4BB633B4C4EC8998D30357679C5D4">
    <w:name w:val="65A4BB633B4C4EC8998D30357679C5D4"/>
    <w:rsid w:val="009C5E72"/>
  </w:style>
  <w:style w:type="paragraph" w:customStyle="1" w:styleId="ABEFF6BBAFCB41BB886FE30970FC0DA6">
    <w:name w:val="ABEFF6BBAFCB41BB886FE30970FC0DA6"/>
    <w:rsid w:val="009C5E72"/>
  </w:style>
  <w:style w:type="paragraph" w:customStyle="1" w:styleId="C5C4F8C3ECDD42F397FD96831C994899">
    <w:name w:val="C5C4F8C3ECDD42F397FD96831C994899"/>
    <w:rsid w:val="009C5E72"/>
  </w:style>
  <w:style w:type="paragraph" w:customStyle="1" w:styleId="AF7BF9AE7D5548BABC217B8DB9553495">
    <w:name w:val="AF7BF9AE7D5548BABC217B8DB9553495"/>
    <w:rsid w:val="009C5E72"/>
  </w:style>
  <w:style w:type="paragraph" w:customStyle="1" w:styleId="E72ADB7DFF3142C79DCDDCB34B99C0EA">
    <w:name w:val="E72ADB7DFF3142C79DCDDCB34B99C0EA"/>
    <w:rsid w:val="009C5E72"/>
  </w:style>
  <w:style w:type="paragraph" w:customStyle="1" w:styleId="9C3D6CF8F0E6423A8EB123649EB7F500">
    <w:name w:val="9C3D6CF8F0E6423A8EB123649EB7F500"/>
    <w:rsid w:val="009C5E72"/>
  </w:style>
  <w:style w:type="paragraph" w:customStyle="1" w:styleId="9D5D64E6B584409AB5948D610D7BF24B">
    <w:name w:val="9D5D64E6B584409AB5948D610D7BF24B"/>
    <w:rsid w:val="009C5E72"/>
  </w:style>
  <w:style w:type="paragraph" w:customStyle="1" w:styleId="2165E569AECB46D89FA3FB4FB468A36D">
    <w:name w:val="2165E569AECB46D89FA3FB4FB468A36D"/>
    <w:rsid w:val="009C5E72"/>
  </w:style>
  <w:style w:type="paragraph" w:customStyle="1" w:styleId="2D808B8EBC604C99932CE7637AB26B5E">
    <w:name w:val="2D808B8EBC604C99932CE7637AB26B5E"/>
    <w:rsid w:val="009C5E72"/>
  </w:style>
  <w:style w:type="paragraph" w:customStyle="1" w:styleId="E6215B6E2B5C458D8CFDEBAE3F713748">
    <w:name w:val="E6215B6E2B5C458D8CFDEBAE3F713748"/>
    <w:rsid w:val="009C5E72"/>
  </w:style>
  <w:style w:type="paragraph" w:customStyle="1" w:styleId="BF935760313F4AF28656AC4653011C3A">
    <w:name w:val="BF935760313F4AF28656AC4653011C3A"/>
    <w:rsid w:val="009C5E72"/>
  </w:style>
  <w:style w:type="paragraph" w:customStyle="1" w:styleId="CAA20FE2AF5746B9A5C94E43022AD74B">
    <w:name w:val="CAA20FE2AF5746B9A5C94E43022AD74B"/>
    <w:rsid w:val="009C5E72"/>
  </w:style>
  <w:style w:type="paragraph" w:customStyle="1" w:styleId="7418B879594C45C480DF2CC2FB88FA61">
    <w:name w:val="7418B879594C45C480DF2CC2FB88FA61"/>
    <w:rsid w:val="009C5E72"/>
  </w:style>
  <w:style w:type="paragraph" w:customStyle="1" w:styleId="21F119C0FFAB459BAE8E8127FB443718">
    <w:name w:val="21F119C0FFAB459BAE8E8127FB443718"/>
    <w:rsid w:val="009C5E72"/>
  </w:style>
  <w:style w:type="paragraph" w:customStyle="1" w:styleId="AB616B3F65414F6F91FCE714FDEE1BCE">
    <w:name w:val="AB616B3F65414F6F91FCE714FDEE1BCE"/>
    <w:rsid w:val="009C5E72"/>
  </w:style>
  <w:style w:type="paragraph" w:customStyle="1" w:styleId="019DC2494CE44F6C838C3B9B5A32BA2C">
    <w:name w:val="019DC2494CE44F6C838C3B9B5A32BA2C"/>
    <w:rsid w:val="009C5E72"/>
  </w:style>
  <w:style w:type="paragraph" w:customStyle="1" w:styleId="BF7ED6795B444EF08B675DE51A6E7309">
    <w:name w:val="BF7ED6795B444EF08B675DE51A6E7309"/>
    <w:rsid w:val="009C5E72"/>
  </w:style>
  <w:style w:type="paragraph" w:customStyle="1" w:styleId="73F43D7E674B43EE8801498274F9AACE">
    <w:name w:val="73F43D7E674B43EE8801498274F9AACE"/>
    <w:rsid w:val="009C5E72"/>
  </w:style>
  <w:style w:type="paragraph" w:customStyle="1" w:styleId="EC511F2E47F54333B84E30D03A2E7521">
    <w:name w:val="EC511F2E47F54333B84E30D03A2E7521"/>
    <w:rsid w:val="009C5E72"/>
  </w:style>
  <w:style w:type="paragraph" w:customStyle="1" w:styleId="50F6E9E5D361403EB5410A70514875FB">
    <w:name w:val="50F6E9E5D361403EB5410A70514875FB"/>
    <w:rsid w:val="009C5E72"/>
  </w:style>
  <w:style w:type="paragraph" w:customStyle="1" w:styleId="BAD6F1EED9814C2BBB2DF1D0B44E6878">
    <w:name w:val="BAD6F1EED9814C2BBB2DF1D0B44E6878"/>
    <w:rsid w:val="009C5E72"/>
  </w:style>
  <w:style w:type="paragraph" w:customStyle="1" w:styleId="92CA849F340743FCAB19D558D3187695">
    <w:name w:val="92CA849F340743FCAB19D558D3187695"/>
    <w:rsid w:val="009C5E72"/>
  </w:style>
  <w:style w:type="paragraph" w:customStyle="1" w:styleId="EDADF63FDE084352814DD78539921279">
    <w:name w:val="EDADF63FDE084352814DD78539921279"/>
    <w:rsid w:val="009C5E72"/>
  </w:style>
  <w:style w:type="paragraph" w:customStyle="1" w:styleId="2D2B3148C91E46A2AAF600ABB1B84AD7">
    <w:name w:val="2D2B3148C91E46A2AAF600ABB1B84AD7"/>
    <w:rsid w:val="009C5E72"/>
  </w:style>
  <w:style w:type="paragraph" w:customStyle="1" w:styleId="A9E795257F7D499184D289ABB8B85EFF">
    <w:name w:val="A9E795257F7D499184D289ABB8B85EFF"/>
    <w:rsid w:val="009C5E72"/>
  </w:style>
  <w:style w:type="paragraph" w:customStyle="1" w:styleId="83E26EAE2D39406794E1D4783C4E5B0C">
    <w:name w:val="83E26EAE2D39406794E1D4783C4E5B0C"/>
    <w:rsid w:val="009C5E72"/>
  </w:style>
  <w:style w:type="paragraph" w:customStyle="1" w:styleId="0657366D2C5E4ED8873D0C553919D35F">
    <w:name w:val="0657366D2C5E4ED8873D0C553919D35F"/>
    <w:rsid w:val="009C5E72"/>
  </w:style>
  <w:style w:type="paragraph" w:customStyle="1" w:styleId="283EA161DEE74F379FE6ECAE53154BC9">
    <w:name w:val="283EA161DEE74F379FE6ECAE53154BC9"/>
    <w:rsid w:val="009C5E72"/>
  </w:style>
  <w:style w:type="paragraph" w:customStyle="1" w:styleId="2C1FC00CA18747229AA234D03F36E411">
    <w:name w:val="2C1FC00CA18747229AA234D03F36E411"/>
    <w:rsid w:val="009C5E72"/>
  </w:style>
  <w:style w:type="paragraph" w:customStyle="1" w:styleId="C5F1B0182C444F78B5A33EE30D181ADB">
    <w:name w:val="C5F1B0182C444F78B5A33EE30D181ADB"/>
    <w:rsid w:val="009C5E72"/>
  </w:style>
  <w:style w:type="paragraph" w:customStyle="1" w:styleId="2377F562157F48839C9F00A26705DE8A">
    <w:name w:val="2377F562157F48839C9F00A26705DE8A"/>
    <w:rsid w:val="00EA19FB"/>
  </w:style>
  <w:style w:type="paragraph" w:customStyle="1" w:styleId="E7C38BA589F4479F9984E48498F17AC0">
    <w:name w:val="E7C38BA589F4479F9984E48498F17AC0"/>
    <w:rsid w:val="00EA19FB"/>
  </w:style>
  <w:style w:type="paragraph" w:customStyle="1" w:styleId="9F9EDD9C35864317A421D31A4E81A3D7">
    <w:name w:val="9F9EDD9C35864317A421D31A4E81A3D7"/>
    <w:rsid w:val="00EA19FB"/>
  </w:style>
  <w:style w:type="paragraph" w:customStyle="1" w:styleId="3C52D52DFF9149DDA4F959218EB2D3D6">
    <w:name w:val="3C52D52DFF9149DDA4F959218EB2D3D6"/>
    <w:rsid w:val="00EA19FB"/>
  </w:style>
  <w:style w:type="paragraph" w:customStyle="1" w:styleId="18538D8C68BE48C484B3B45E934109BE">
    <w:name w:val="18538D8C68BE48C484B3B45E934109BE"/>
    <w:rsid w:val="00EA19FB"/>
  </w:style>
  <w:style w:type="paragraph" w:customStyle="1" w:styleId="2C29C3E01B38406DA1B48478721784D3">
    <w:name w:val="2C29C3E01B38406DA1B48478721784D3"/>
    <w:rsid w:val="00EA19FB"/>
  </w:style>
  <w:style w:type="paragraph" w:customStyle="1" w:styleId="5B6053963F0844DD9DDC17EC007B1B39">
    <w:name w:val="5B6053963F0844DD9DDC17EC007B1B39"/>
    <w:rsid w:val="00EA19FB"/>
  </w:style>
  <w:style w:type="paragraph" w:customStyle="1" w:styleId="31531990B60F43359A6F78B852E1FA25">
    <w:name w:val="31531990B60F43359A6F78B852E1FA25"/>
    <w:rsid w:val="00EA19FB"/>
  </w:style>
  <w:style w:type="paragraph" w:customStyle="1" w:styleId="4B946296B449430291DFFE7A823465F6">
    <w:name w:val="4B946296B449430291DFFE7A823465F6"/>
    <w:rsid w:val="00EA19FB"/>
  </w:style>
  <w:style w:type="paragraph" w:customStyle="1" w:styleId="3F2CBCF1069E42EE8C52FE93A01EF304">
    <w:name w:val="3F2CBCF1069E42EE8C52FE93A01EF304"/>
    <w:rsid w:val="00EA19FB"/>
  </w:style>
  <w:style w:type="paragraph" w:customStyle="1" w:styleId="414D892B613F4841B81F5B1E0B2E9734">
    <w:name w:val="414D892B613F4841B81F5B1E0B2E9734"/>
    <w:rsid w:val="00EA19FB"/>
  </w:style>
  <w:style w:type="paragraph" w:customStyle="1" w:styleId="F59BE364634E45B8A7EB0CA982337A2F">
    <w:name w:val="F59BE364634E45B8A7EB0CA982337A2F"/>
    <w:rsid w:val="00EA19FB"/>
  </w:style>
  <w:style w:type="paragraph" w:customStyle="1" w:styleId="ADFABA4C6DB84A1098B3A001647A9CA8">
    <w:name w:val="ADFABA4C6DB84A1098B3A001647A9CA8"/>
    <w:rsid w:val="00EA19FB"/>
  </w:style>
  <w:style w:type="paragraph" w:customStyle="1" w:styleId="555269E7F29048918C5107AF0C3C7309">
    <w:name w:val="555269E7F29048918C5107AF0C3C7309"/>
    <w:rsid w:val="00EA19FB"/>
  </w:style>
  <w:style w:type="paragraph" w:customStyle="1" w:styleId="6CDCEC025C2A4AEC86ACBE5C21884E07">
    <w:name w:val="6CDCEC025C2A4AEC86ACBE5C21884E07"/>
    <w:rsid w:val="00EA19FB"/>
  </w:style>
  <w:style w:type="paragraph" w:customStyle="1" w:styleId="1B4E393C4FCE4A11A1DE59030B6CD0B3">
    <w:name w:val="1B4E393C4FCE4A11A1DE59030B6CD0B3"/>
    <w:rsid w:val="00EA19FB"/>
  </w:style>
  <w:style w:type="paragraph" w:customStyle="1" w:styleId="FD732D7169134E529B6C61288497659E">
    <w:name w:val="FD732D7169134E529B6C61288497659E"/>
    <w:rsid w:val="00EA19FB"/>
  </w:style>
  <w:style w:type="paragraph" w:customStyle="1" w:styleId="742DAB017EEA421493F7B13DC0213690">
    <w:name w:val="742DAB017EEA421493F7B13DC0213690"/>
    <w:rsid w:val="00EA19FB"/>
  </w:style>
  <w:style w:type="paragraph" w:customStyle="1" w:styleId="72D4B09D34EA4D5D82925FE9451B74C4">
    <w:name w:val="72D4B09D34EA4D5D82925FE9451B74C4"/>
    <w:rsid w:val="00EA19FB"/>
  </w:style>
  <w:style w:type="paragraph" w:customStyle="1" w:styleId="3DD3CFD89FFF4A348D2260DE04B125AA">
    <w:name w:val="3DD3CFD89FFF4A348D2260DE04B125AA"/>
    <w:rsid w:val="00EA19FB"/>
  </w:style>
  <w:style w:type="paragraph" w:customStyle="1" w:styleId="C2EE085A1344460B83CECDDD3551556F">
    <w:name w:val="C2EE085A1344460B83CECDDD3551556F"/>
    <w:rsid w:val="00EA19FB"/>
  </w:style>
  <w:style w:type="paragraph" w:customStyle="1" w:styleId="0F2ED50525EF4E0AB01635654BCF7F54">
    <w:name w:val="0F2ED50525EF4E0AB01635654BCF7F54"/>
    <w:rsid w:val="00EA19FB"/>
  </w:style>
  <w:style w:type="paragraph" w:customStyle="1" w:styleId="40E1A0E82A8B4442915C071F499112ED">
    <w:name w:val="40E1A0E82A8B4442915C071F499112ED"/>
    <w:rsid w:val="00EA19FB"/>
  </w:style>
  <w:style w:type="paragraph" w:customStyle="1" w:styleId="6EEDAB1F3A494F0E969031F2A86E0503">
    <w:name w:val="6EEDAB1F3A494F0E969031F2A86E0503"/>
    <w:rsid w:val="00EA19FB"/>
  </w:style>
  <w:style w:type="paragraph" w:customStyle="1" w:styleId="DFF92B3EB84A4962AB36A4F72F474700">
    <w:name w:val="DFF92B3EB84A4962AB36A4F72F474700"/>
    <w:rsid w:val="00EA19FB"/>
  </w:style>
  <w:style w:type="paragraph" w:customStyle="1" w:styleId="ABC6CF27AF0C4ECDA98A70184B7DBA27">
    <w:name w:val="ABC6CF27AF0C4ECDA98A70184B7DBA27"/>
    <w:rsid w:val="00EA19FB"/>
  </w:style>
  <w:style w:type="paragraph" w:customStyle="1" w:styleId="FE5370C114424202B2A1AB36252C1217">
    <w:name w:val="FE5370C114424202B2A1AB36252C1217"/>
    <w:rsid w:val="00EA19FB"/>
  </w:style>
  <w:style w:type="paragraph" w:customStyle="1" w:styleId="8B5BA679B28F411C9699B0DA58C7AECF">
    <w:name w:val="8B5BA679B28F411C9699B0DA58C7AECF"/>
    <w:rsid w:val="00EA19FB"/>
  </w:style>
  <w:style w:type="paragraph" w:customStyle="1" w:styleId="70F9690C6E92419E908EA7BB01222D74">
    <w:name w:val="70F9690C6E92419E908EA7BB01222D74"/>
    <w:rsid w:val="00EA19FB"/>
  </w:style>
  <w:style w:type="paragraph" w:customStyle="1" w:styleId="FA858B26D7114B45A00CF6EE8C31D14C">
    <w:name w:val="FA858B26D7114B45A00CF6EE8C31D14C"/>
    <w:rsid w:val="00EA19FB"/>
  </w:style>
  <w:style w:type="paragraph" w:customStyle="1" w:styleId="A65097CD742D45D6A0C480F462E54635">
    <w:name w:val="A65097CD742D45D6A0C480F462E54635"/>
    <w:rsid w:val="00EA19FB"/>
  </w:style>
  <w:style w:type="paragraph" w:customStyle="1" w:styleId="71145C6C00CF4C03824D1FEB38E93445">
    <w:name w:val="71145C6C00CF4C03824D1FEB38E93445"/>
    <w:rsid w:val="00EA19FB"/>
  </w:style>
  <w:style w:type="paragraph" w:customStyle="1" w:styleId="B9D7135BB6614125B016400D188F24D2">
    <w:name w:val="B9D7135BB6614125B016400D188F24D2"/>
    <w:rsid w:val="00EA19FB"/>
  </w:style>
  <w:style w:type="paragraph" w:customStyle="1" w:styleId="94707D9A51EA431C819C51EC22F1509F">
    <w:name w:val="94707D9A51EA431C819C51EC22F1509F"/>
    <w:rsid w:val="00EA19FB"/>
  </w:style>
  <w:style w:type="paragraph" w:customStyle="1" w:styleId="90674B9A42BD4086A9C3D37695671368">
    <w:name w:val="90674B9A42BD4086A9C3D37695671368"/>
    <w:rsid w:val="00EA19FB"/>
  </w:style>
  <w:style w:type="paragraph" w:customStyle="1" w:styleId="38B8DB9A1A404EAAA994DB9E7165FD8E">
    <w:name w:val="38B8DB9A1A404EAAA994DB9E7165FD8E"/>
    <w:rsid w:val="004E4F01"/>
  </w:style>
  <w:style w:type="paragraph" w:customStyle="1" w:styleId="4EFF2CAACEBB48DBAD048AE679D4DD4F">
    <w:name w:val="4EFF2CAACEBB48DBAD048AE679D4DD4F"/>
    <w:rsid w:val="004E4F01"/>
  </w:style>
  <w:style w:type="paragraph" w:customStyle="1" w:styleId="232F1778672647FC9FCA2926F07F2653">
    <w:name w:val="232F1778672647FC9FCA2926F07F2653"/>
    <w:rsid w:val="004E4F01"/>
  </w:style>
  <w:style w:type="paragraph" w:customStyle="1" w:styleId="000DBA1F735C4B5286048707A6A95C1D">
    <w:name w:val="000DBA1F735C4B5286048707A6A95C1D"/>
    <w:rsid w:val="004E4F01"/>
  </w:style>
  <w:style w:type="paragraph" w:customStyle="1" w:styleId="1197BFAF75924F3F9ECB3B3F896BE70A">
    <w:name w:val="1197BFAF75924F3F9ECB3B3F896BE70A"/>
    <w:rsid w:val="004E4F01"/>
  </w:style>
  <w:style w:type="paragraph" w:customStyle="1" w:styleId="BAD48E47601A4810A9FD5D448E6C79B8">
    <w:name w:val="BAD48E47601A4810A9FD5D448E6C79B8"/>
    <w:rsid w:val="004E4F01"/>
  </w:style>
  <w:style w:type="paragraph" w:customStyle="1" w:styleId="CDF7174814BD485EACC8CBDECF31DF2C">
    <w:name w:val="CDF7174814BD485EACC8CBDECF31DF2C"/>
    <w:rsid w:val="004E4F01"/>
  </w:style>
  <w:style w:type="paragraph" w:customStyle="1" w:styleId="AEE288A6E53B461B87D90E244DCE1141">
    <w:name w:val="AEE288A6E53B461B87D90E244DCE1141"/>
    <w:rsid w:val="004E4F01"/>
  </w:style>
  <w:style w:type="paragraph" w:customStyle="1" w:styleId="000F9ACBC24D4ADABC718DBDBDBF61D3">
    <w:name w:val="000F9ACBC24D4ADABC718DBDBDBF61D3"/>
    <w:rsid w:val="004E4F01"/>
  </w:style>
  <w:style w:type="paragraph" w:customStyle="1" w:styleId="525F64C2ACEE4BB3A725BA3554A1B118">
    <w:name w:val="525F64C2ACEE4BB3A725BA3554A1B118"/>
    <w:rsid w:val="004E4F01"/>
  </w:style>
  <w:style w:type="paragraph" w:customStyle="1" w:styleId="BF61C13F9E0F45318EF8D2A708AC215E">
    <w:name w:val="BF61C13F9E0F45318EF8D2A708AC215E"/>
    <w:rsid w:val="004E4F01"/>
  </w:style>
  <w:style w:type="paragraph" w:customStyle="1" w:styleId="022B6B9579884D1FBB58801D96AD30CF">
    <w:name w:val="022B6B9579884D1FBB58801D96AD30CF"/>
    <w:rsid w:val="004E4F01"/>
  </w:style>
  <w:style w:type="paragraph" w:customStyle="1" w:styleId="40715B32456A444895DDE63A51A50052">
    <w:name w:val="40715B32456A444895DDE63A51A50052"/>
    <w:rsid w:val="00BD2B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8B8C2D-2205-495A-813E-AD015FF2C5D1}">
  <ds:schemaRefs>
    <ds:schemaRef ds:uri="http://schemas.microsoft.com/office/infopath/2007/PartnerControls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c284b583-4501-45d6-8fa9-c0fc108951a4"/>
    <ds:schemaRef ds:uri="http://schemas.microsoft.com/office/2006/documentManagement/types"/>
    <ds:schemaRef ds:uri="http://schemas.openxmlformats.org/package/2006/metadata/core-properties"/>
    <ds:schemaRef ds:uri="3e72099a-dd14-4bb1-bc9d-a8b29a7eb1db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514</Words>
  <Characters>2612</Characters>
  <Application>Microsoft Office Word</Application>
  <DocSecurity>0</DocSecurity>
  <Lines>9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99</cp:revision>
  <cp:lastPrinted>2019-11-04T05:40:00Z</cp:lastPrinted>
  <dcterms:created xsi:type="dcterms:W3CDTF">2024-09-10T07:04:00Z</dcterms:created>
  <dcterms:modified xsi:type="dcterms:W3CDTF">2025-04-15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